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FF0D8E" w14:textId="6EDBFDF1" w:rsidR="003F6206" w:rsidRPr="00243C26" w:rsidRDefault="04FDF0C9" w:rsidP="00050A7E">
      <w:pPr>
        <w:jc w:val="center"/>
        <w:rPr>
          <w:rFonts w:ascii="Arial" w:hAnsi="Arial" w:cs="Arial"/>
          <w:b/>
          <w:sz w:val="36"/>
          <w:szCs w:val="28"/>
        </w:rPr>
      </w:pPr>
      <w:r w:rsidRPr="00243C26">
        <w:rPr>
          <w:rFonts w:ascii="Arial" w:hAnsi="Arial" w:cs="Arial"/>
          <w:b/>
          <w:bCs/>
          <w:sz w:val="36"/>
          <w:szCs w:val="36"/>
        </w:rPr>
        <w:t>Social Media Posts</w:t>
      </w:r>
    </w:p>
    <w:p w14:paraId="6924E70A" w14:textId="5EEDB316" w:rsidR="00D8224D" w:rsidRPr="00243C26" w:rsidRDefault="00D8224D" w:rsidP="00D8224D">
      <w:pPr>
        <w:rPr>
          <w:rFonts w:ascii="Arial" w:hAnsi="Arial" w:cs="Arial"/>
          <w:highlight w:val="yellow"/>
        </w:rPr>
      </w:pPr>
      <w:r w:rsidRPr="00243C26">
        <w:rPr>
          <w:rFonts w:ascii="Arial" w:hAnsi="Arial" w:cs="Arial"/>
          <w:b/>
          <w:highlight w:val="yellow"/>
        </w:rPr>
        <w:t>How to Use:</w:t>
      </w:r>
      <w:r w:rsidRPr="00243C26">
        <w:rPr>
          <w:rFonts w:ascii="Arial" w:hAnsi="Arial" w:cs="Arial"/>
          <w:highlight w:val="yellow"/>
        </w:rPr>
        <w:t xml:space="preserve"> </w:t>
      </w:r>
    </w:p>
    <w:p w14:paraId="47C05674" w14:textId="28D8E6D9" w:rsidR="00D8224D" w:rsidRPr="00243C26" w:rsidRDefault="00D8224D" w:rsidP="00D8224D">
      <w:pPr>
        <w:rPr>
          <w:rFonts w:ascii="Arial" w:hAnsi="Arial" w:cs="Arial"/>
          <w:highlight w:val="yellow"/>
        </w:rPr>
      </w:pPr>
      <w:r w:rsidRPr="00243C26">
        <w:rPr>
          <w:rFonts w:ascii="Arial" w:hAnsi="Arial" w:cs="Arial"/>
          <w:highlight w:val="yellow"/>
        </w:rPr>
        <w:t xml:space="preserve">(1) Copy and paste one of the </w:t>
      </w:r>
      <w:r w:rsidR="00994AC9" w:rsidRPr="00243C26">
        <w:rPr>
          <w:rFonts w:ascii="Arial" w:hAnsi="Arial" w:cs="Arial"/>
          <w:highlight w:val="yellow"/>
        </w:rPr>
        <w:t>posts</w:t>
      </w:r>
      <w:r w:rsidRPr="00243C26">
        <w:rPr>
          <w:rFonts w:ascii="Arial" w:hAnsi="Arial" w:cs="Arial"/>
          <w:highlight w:val="yellow"/>
        </w:rPr>
        <w:t xml:space="preserve"> below into your Facebook, Twitter</w:t>
      </w:r>
      <w:r w:rsidR="00F73EB2" w:rsidRPr="00243C26">
        <w:rPr>
          <w:rFonts w:ascii="Arial" w:hAnsi="Arial" w:cs="Arial"/>
          <w:highlight w:val="yellow"/>
        </w:rPr>
        <w:t>, Instagram,</w:t>
      </w:r>
      <w:r w:rsidRPr="00243C26">
        <w:rPr>
          <w:rFonts w:ascii="Arial" w:hAnsi="Arial" w:cs="Arial"/>
          <w:highlight w:val="yellow"/>
        </w:rPr>
        <w:t xml:space="preserve"> or LinkedIn page. </w:t>
      </w:r>
    </w:p>
    <w:p w14:paraId="38C18897" w14:textId="056F7ACE" w:rsidR="00D8224D" w:rsidRPr="00243C26" w:rsidRDefault="00D8224D" w:rsidP="00D8224D">
      <w:pPr>
        <w:rPr>
          <w:rFonts w:ascii="Arial" w:hAnsi="Arial" w:cs="Arial"/>
          <w:highlight w:val="yellow"/>
        </w:rPr>
      </w:pPr>
      <w:r w:rsidRPr="00243C26">
        <w:rPr>
          <w:rFonts w:ascii="Arial" w:hAnsi="Arial" w:cs="Arial"/>
          <w:highlight w:val="yellow"/>
        </w:rPr>
        <w:t>(2) Add a hyperlink to your library’s website</w:t>
      </w:r>
      <w:r w:rsidR="00547DED" w:rsidRPr="00243C26">
        <w:rPr>
          <w:rFonts w:ascii="Arial" w:hAnsi="Arial" w:cs="Arial"/>
          <w:highlight w:val="yellow"/>
        </w:rPr>
        <w:t>/product access point</w:t>
      </w:r>
      <w:r w:rsidR="00150FCA" w:rsidRPr="00243C26">
        <w:rPr>
          <w:rFonts w:ascii="Arial" w:hAnsi="Arial" w:cs="Arial"/>
          <w:highlight w:val="yellow"/>
        </w:rPr>
        <w:t xml:space="preserve">. </w:t>
      </w:r>
      <w:r w:rsidRPr="00243C26">
        <w:rPr>
          <w:rFonts w:ascii="Arial" w:hAnsi="Arial" w:cs="Arial"/>
          <w:highlight w:val="yellow"/>
        </w:rPr>
        <w:t xml:space="preserve">Shorten your link with </w:t>
      </w:r>
      <w:hyperlink r:id="rId10" w:history="1">
        <w:proofErr w:type="spellStart"/>
        <w:r w:rsidR="00B72104" w:rsidRPr="00243C26">
          <w:rPr>
            <w:rStyle w:val="Hyperlink"/>
            <w:rFonts w:ascii="Arial" w:hAnsi="Arial" w:cs="Arial"/>
            <w:highlight w:val="yellow"/>
          </w:rPr>
          <w:t>Bitly</w:t>
        </w:r>
        <w:proofErr w:type="spellEnd"/>
      </w:hyperlink>
      <w:r w:rsidRPr="00243C26">
        <w:rPr>
          <w:rFonts w:ascii="Arial" w:hAnsi="Arial" w:cs="Arial"/>
          <w:highlight w:val="yellow"/>
        </w:rPr>
        <w:t xml:space="preserve">, if needed. </w:t>
      </w:r>
    </w:p>
    <w:p w14:paraId="73A1EAA2" w14:textId="5D598BBD" w:rsidR="00D8224D" w:rsidRPr="00243C26" w:rsidRDefault="00D8224D" w:rsidP="00D8224D">
      <w:pPr>
        <w:rPr>
          <w:rFonts w:ascii="Arial" w:hAnsi="Arial" w:cs="Arial"/>
          <w:highlight w:val="yellow"/>
        </w:rPr>
      </w:pPr>
      <w:r w:rsidRPr="00243C26">
        <w:rPr>
          <w:rFonts w:ascii="Arial" w:hAnsi="Arial" w:cs="Arial"/>
          <w:highlight w:val="yellow"/>
        </w:rPr>
        <w:t xml:space="preserve">(3) Download a </w:t>
      </w:r>
      <w:r w:rsidR="00323164" w:rsidRPr="00390EFE">
        <w:rPr>
          <w:rFonts w:ascii="Arial" w:hAnsi="Arial" w:cs="Arial"/>
          <w:i/>
          <w:iCs/>
          <w:highlight w:val="yellow"/>
        </w:rPr>
        <w:t xml:space="preserve">Gale </w:t>
      </w:r>
      <w:r w:rsidR="00A622D7" w:rsidRPr="00390EFE">
        <w:rPr>
          <w:rFonts w:ascii="Arial" w:hAnsi="Arial" w:cs="Arial"/>
          <w:i/>
          <w:iCs/>
          <w:highlight w:val="yellow"/>
        </w:rPr>
        <w:t>Health and Wellness</w:t>
      </w:r>
      <w:r w:rsidR="00651913" w:rsidRPr="00243C26">
        <w:rPr>
          <w:rFonts w:ascii="Arial" w:hAnsi="Arial" w:cs="Arial"/>
          <w:highlight w:val="yellow"/>
        </w:rPr>
        <w:t xml:space="preserve"> </w:t>
      </w:r>
      <w:r w:rsidRPr="00243C26">
        <w:rPr>
          <w:rFonts w:ascii="Arial" w:hAnsi="Arial" w:cs="Arial"/>
          <w:highlight w:val="yellow"/>
        </w:rPr>
        <w:t>Facebook</w:t>
      </w:r>
      <w:r w:rsidR="0045701F" w:rsidRPr="00243C26">
        <w:rPr>
          <w:rFonts w:ascii="Arial" w:hAnsi="Arial" w:cs="Arial"/>
          <w:highlight w:val="yellow"/>
        </w:rPr>
        <w:t xml:space="preserve">, </w:t>
      </w:r>
      <w:r w:rsidR="00375E0A" w:rsidRPr="00243C26">
        <w:rPr>
          <w:rFonts w:ascii="Arial" w:hAnsi="Arial" w:cs="Arial"/>
          <w:highlight w:val="yellow"/>
        </w:rPr>
        <w:t>Twitter</w:t>
      </w:r>
      <w:r w:rsidR="0045701F" w:rsidRPr="00243C26">
        <w:rPr>
          <w:rFonts w:ascii="Arial" w:hAnsi="Arial" w:cs="Arial"/>
          <w:highlight w:val="yellow"/>
        </w:rPr>
        <w:t>,</w:t>
      </w:r>
      <w:r w:rsidR="00375E0A" w:rsidRPr="00243C26">
        <w:rPr>
          <w:rFonts w:ascii="Arial" w:hAnsi="Arial" w:cs="Arial"/>
          <w:highlight w:val="yellow"/>
        </w:rPr>
        <w:t xml:space="preserve"> </w:t>
      </w:r>
      <w:r w:rsidR="00611C5A" w:rsidRPr="00243C26">
        <w:rPr>
          <w:rFonts w:ascii="Arial" w:hAnsi="Arial" w:cs="Arial"/>
          <w:highlight w:val="yellow"/>
        </w:rPr>
        <w:t xml:space="preserve">Instagram, </w:t>
      </w:r>
      <w:r w:rsidR="00375E0A" w:rsidRPr="00243C26">
        <w:rPr>
          <w:rFonts w:ascii="Arial" w:hAnsi="Arial" w:cs="Arial"/>
          <w:highlight w:val="yellow"/>
        </w:rPr>
        <w:t>or LinkedI</w:t>
      </w:r>
      <w:r w:rsidR="005D6F5B" w:rsidRPr="00243C26">
        <w:rPr>
          <w:rFonts w:ascii="Arial" w:hAnsi="Arial" w:cs="Arial"/>
          <w:highlight w:val="yellow"/>
        </w:rPr>
        <w:t>n</w:t>
      </w:r>
      <w:r w:rsidRPr="00243C26">
        <w:rPr>
          <w:rFonts w:ascii="Arial" w:hAnsi="Arial" w:cs="Arial"/>
          <w:highlight w:val="yellow"/>
        </w:rPr>
        <w:t xml:space="preserve"> social media image to include with </w:t>
      </w:r>
      <w:r w:rsidR="00EC595C" w:rsidRPr="00243C26">
        <w:rPr>
          <w:rFonts w:ascii="Arial" w:hAnsi="Arial" w:cs="Arial"/>
          <w:highlight w:val="yellow"/>
        </w:rPr>
        <w:t>the corresponding post</w:t>
      </w:r>
      <w:r w:rsidRPr="00243C26">
        <w:rPr>
          <w:rFonts w:ascii="Arial" w:hAnsi="Arial" w:cs="Arial"/>
          <w:highlight w:val="yellow"/>
        </w:rPr>
        <w:t xml:space="preserve">. </w:t>
      </w:r>
    </w:p>
    <w:p w14:paraId="25B34AA1" w14:textId="4C736675" w:rsidR="00D8224D" w:rsidRPr="00243C26" w:rsidRDefault="00D8224D" w:rsidP="00D8224D">
      <w:pPr>
        <w:rPr>
          <w:rFonts w:ascii="Arial" w:hAnsi="Arial" w:cs="Arial"/>
          <w:highlight w:val="yellow"/>
        </w:rPr>
      </w:pPr>
      <w:r w:rsidRPr="00243C26">
        <w:rPr>
          <w:rFonts w:ascii="Arial" w:hAnsi="Arial" w:cs="Arial"/>
          <w:highlight w:val="yellow"/>
        </w:rPr>
        <w:t xml:space="preserve">(4) Upload your selected social media image along with your </w:t>
      </w:r>
      <w:r w:rsidR="005D6F5B" w:rsidRPr="00243C26">
        <w:rPr>
          <w:rFonts w:ascii="Arial" w:hAnsi="Arial" w:cs="Arial"/>
          <w:highlight w:val="yellow"/>
        </w:rPr>
        <w:t>post</w:t>
      </w:r>
      <w:r w:rsidR="00843E94" w:rsidRPr="00243C26">
        <w:rPr>
          <w:rFonts w:ascii="Arial" w:hAnsi="Arial" w:cs="Arial"/>
          <w:highlight w:val="yellow"/>
        </w:rPr>
        <w:t>.</w:t>
      </w:r>
    </w:p>
    <w:p w14:paraId="7CE09EBA" w14:textId="606C6E67" w:rsidR="008E2967" w:rsidRPr="00243C26" w:rsidRDefault="008E2967" w:rsidP="00D8224D">
      <w:pPr>
        <w:rPr>
          <w:rFonts w:ascii="Arial" w:hAnsi="Arial" w:cs="Arial"/>
          <w:highlight w:val="yellow"/>
        </w:rPr>
      </w:pPr>
      <w:r w:rsidRPr="00243C26">
        <w:rPr>
          <w:rFonts w:ascii="Arial" w:hAnsi="Arial" w:cs="Arial"/>
          <w:highlight w:val="yellow"/>
        </w:rPr>
        <w:t>(5) Please ensure that you</w:t>
      </w:r>
      <w:r w:rsidR="0045701F" w:rsidRPr="00243C26">
        <w:rPr>
          <w:rFonts w:ascii="Arial" w:hAnsi="Arial" w:cs="Arial"/>
          <w:highlight w:val="yellow"/>
        </w:rPr>
        <w:t>’</w:t>
      </w:r>
      <w:r w:rsidRPr="00243C26">
        <w:rPr>
          <w:rFonts w:ascii="Arial" w:hAnsi="Arial" w:cs="Arial"/>
          <w:highlight w:val="yellow"/>
        </w:rPr>
        <w:t>re using an image that corresponds with the platform</w:t>
      </w:r>
      <w:r w:rsidR="00F13029">
        <w:rPr>
          <w:rFonts w:ascii="Arial" w:hAnsi="Arial" w:cs="Arial"/>
          <w:highlight w:val="yellow"/>
        </w:rPr>
        <w:t>.</w:t>
      </w:r>
      <w:r w:rsidRPr="00243C26">
        <w:rPr>
          <w:rFonts w:ascii="Arial" w:hAnsi="Arial" w:cs="Arial"/>
          <w:highlight w:val="yellow"/>
        </w:rPr>
        <w:t xml:space="preserve"> (</w:t>
      </w:r>
      <w:r w:rsidR="00F13029">
        <w:rPr>
          <w:rFonts w:ascii="Arial" w:hAnsi="Arial" w:cs="Arial"/>
          <w:highlight w:val="yellow"/>
        </w:rPr>
        <w:t xml:space="preserve">For </w:t>
      </w:r>
      <w:r w:rsidRPr="00243C26">
        <w:rPr>
          <w:rFonts w:ascii="Arial" w:hAnsi="Arial" w:cs="Arial"/>
          <w:highlight w:val="yellow"/>
        </w:rPr>
        <w:t xml:space="preserve">example: use a Facebook image when </w:t>
      </w:r>
      <w:proofErr w:type="gramStart"/>
      <w:r w:rsidRPr="00243C26">
        <w:rPr>
          <w:rFonts w:ascii="Arial" w:hAnsi="Arial" w:cs="Arial"/>
          <w:highlight w:val="yellow"/>
        </w:rPr>
        <w:t>you</w:t>
      </w:r>
      <w:r w:rsidR="0045701F" w:rsidRPr="00243C26">
        <w:rPr>
          <w:rFonts w:ascii="Arial" w:hAnsi="Arial" w:cs="Arial"/>
          <w:highlight w:val="yellow"/>
        </w:rPr>
        <w:t>’</w:t>
      </w:r>
      <w:r w:rsidRPr="00243C26">
        <w:rPr>
          <w:rFonts w:ascii="Arial" w:hAnsi="Arial" w:cs="Arial"/>
          <w:highlight w:val="yellow"/>
        </w:rPr>
        <w:t>re</w:t>
      </w:r>
      <w:proofErr w:type="gramEnd"/>
      <w:r w:rsidRPr="00243C26">
        <w:rPr>
          <w:rFonts w:ascii="Arial" w:hAnsi="Arial" w:cs="Arial"/>
          <w:highlight w:val="yellow"/>
        </w:rPr>
        <w:t xml:space="preserve"> posting on Facebook</w:t>
      </w:r>
      <w:r w:rsidR="00F13029">
        <w:rPr>
          <w:rFonts w:ascii="Arial" w:hAnsi="Arial" w:cs="Arial"/>
          <w:highlight w:val="yellow"/>
        </w:rPr>
        <w:t>.</w:t>
      </w:r>
      <w:r w:rsidRPr="00243C26">
        <w:rPr>
          <w:rFonts w:ascii="Arial" w:hAnsi="Arial" w:cs="Arial"/>
          <w:highlight w:val="yellow"/>
        </w:rPr>
        <w:t>)</w:t>
      </w:r>
    </w:p>
    <w:p w14:paraId="6A42CD0A" w14:textId="4AED9B1A" w:rsidR="00D8224D" w:rsidRPr="00243C26" w:rsidRDefault="00D8224D" w:rsidP="00D8224D">
      <w:pPr>
        <w:rPr>
          <w:rFonts w:ascii="Arial" w:hAnsi="Arial" w:cs="Arial"/>
          <w:highlight w:val="yellow"/>
        </w:rPr>
      </w:pPr>
      <w:r w:rsidRPr="00243C26">
        <w:rPr>
          <w:rFonts w:ascii="Arial" w:hAnsi="Arial" w:cs="Arial"/>
          <w:highlight w:val="yellow"/>
        </w:rPr>
        <w:t>(</w:t>
      </w:r>
      <w:r w:rsidR="008E2967" w:rsidRPr="00243C26">
        <w:rPr>
          <w:rFonts w:ascii="Arial" w:hAnsi="Arial" w:cs="Arial"/>
          <w:highlight w:val="yellow"/>
        </w:rPr>
        <w:t>6</w:t>
      </w:r>
      <w:r w:rsidRPr="00243C26">
        <w:rPr>
          <w:rFonts w:ascii="Arial" w:hAnsi="Arial" w:cs="Arial"/>
          <w:highlight w:val="yellow"/>
        </w:rPr>
        <w:t>) Save</w:t>
      </w:r>
      <w:r w:rsidR="0045701F" w:rsidRPr="00243C26">
        <w:rPr>
          <w:rFonts w:ascii="Arial" w:hAnsi="Arial" w:cs="Arial"/>
          <w:highlight w:val="yellow"/>
        </w:rPr>
        <w:t xml:space="preserve"> and </w:t>
      </w:r>
      <w:r w:rsidRPr="00243C26">
        <w:rPr>
          <w:rFonts w:ascii="Arial" w:hAnsi="Arial" w:cs="Arial"/>
          <w:highlight w:val="yellow"/>
        </w:rPr>
        <w:t>submit your post.</w:t>
      </w:r>
    </w:p>
    <w:tbl>
      <w:tblPr>
        <w:tblStyle w:val="TableGrid"/>
        <w:tblW w:w="8635" w:type="dxa"/>
        <w:tblLook w:val="04A0" w:firstRow="1" w:lastRow="0" w:firstColumn="1" w:lastColumn="0" w:noHBand="0" w:noVBand="1"/>
      </w:tblPr>
      <w:tblGrid>
        <w:gridCol w:w="440"/>
        <w:gridCol w:w="21"/>
        <w:gridCol w:w="6911"/>
        <w:gridCol w:w="1263"/>
      </w:tblGrid>
      <w:tr w:rsidR="00243C26" w:rsidRPr="00243C26" w14:paraId="1E0B0683" w14:textId="77777777" w:rsidTr="00E71670">
        <w:tc>
          <w:tcPr>
            <w:tcW w:w="440" w:type="dxa"/>
            <w:shd w:val="clear" w:color="auto" w:fill="9CC2E5" w:themeFill="accent1" w:themeFillTint="99"/>
          </w:tcPr>
          <w:p w14:paraId="68F2656B" w14:textId="77777777" w:rsidR="00243C26" w:rsidRPr="00243C26" w:rsidRDefault="00243C26" w:rsidP="00243C26">
            <w:pPr>
              <w:rPr>
                <w:rFonts w:ascii="Arial" w:hAnsi="Arial" w:cs="Arial"/>
              </w:rPr>
            </w:pPr>
          </w:p>
        </w:tc>
        <w:tc>
          <w:tcPr>
            <w:tcW w:w="6932" w:type="dxa"/>
            <w:gridSpan w:val="2"/>
            <w:shd w:val="clear" w:color="auto" w:fill="9CC2E5" w:themeFill="accent1" w:themeFillTint="99"/>
          </w:tcPr>
          <w:p w14:paraId="362996A2" w14:textId="008A583C" w:rsidR="00243C26" w:rsidRPr="00243C26" w:rsidRDefault="00243C26" w:rsidP="00243C26">
            <w:pPr>
              <w:rPr>
                <w:rFonts w:ascii="Arial" w:hAnsi="Arial" w:cs="Arial"/>
                <w:b/>
                <w:bCs/>
              </w:rPr>
            </w:pPr>
            <w:r w:rsidRPr="00243C26">
              <w:rPr>
                <w:rFonts w:ascii="Arial" w:hAnsi="Arial" w:cs="Arial"/>
                <w:b/>
                <w:bCs/>
              </w:rPr>
              <w:t xml:space="preserve">POST COPY/TEXT </w:t>
            </w:r>
            <w:r w:rsidRPr="00243C26">
              <w:rPr>
                <w:rFonts w:ascii="Arial" w:hAnsi="Arial" w:cs="Arial"/>
              </w:rPr>
              <w:t>FOR FACEBOOK, TWITTER</w:t>
            </w:r>
          </w:p>
        </w:tc>
        <w:tc>
          <w:tcPr>
            <w:tcW w:w="1263" w:type="dxa"/>
            <w:shd w:val="clear" w:color="auto" w:fill="9CC2E5" w:themeFill="accent1" w:themeFillTint="99"/>
          </w:tcPr>
          <w:p w14:paraId="748499BE" w14:textId="77777777" w:rsidR="00243C26" w:rsidRPr="00243C26" w:rsidRDefault="00243C26" w:rsidP="00243C26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243C26" w:rsidRPr="00243C26" w14:paraId="580C04BD" w14:textId="77777777" w:rsidTr="00243C26">
        <w:tc>
          <w:tcPr>
            <w:tcW w:w="440" w:type="dxa"/>
            <w:shd w:val="clear" w:color="auto" w:fill="auto"/>
          </w:tcPr>
          <w:p w14:paraId="4421C8FE" w14:textId="7B2A2F9F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>1</w:t>
            </w:r>
          </w:p>
        </w:tc>
        <w:tc>
          <w:tcPr>
            <w:tcW w:w="6932" w:type="dxa"/>
            <w:gridSpan w:val="2"/>
            <w:shd w:val="clear" w:color="auto" w:fill="auto"/>
          </w:tcPr>
          <w:p w14:paraId="0188A836" w14:textId="77777777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eastAsia="Times New Roman" w:hAnsi="Arial" w:cs="Arial"/>
                <w:color w:val="000000" w:themeColor="text1"/>
              </w:rPr>
              <w:t xml:space="preserve">Search with confidence. Feel good about where and how you’re searching for health information. Our library provides health and wellness databases from Gale. </w:t>
            </w:r>
            <w:r w:rsidRPr="00243C26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5F289628" w14:textId="315769F5" w:rsidR="00243C26" w:rsidRPr="00243C26" w:rsidRDefault="00243C26" w:rsidP="00243C26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263" w:type="dxa"/>
            <w:shd w:val="clear" w:color="auto" w:fill="auto"/>
          </w:tcPr>
          <w:p w14:paraId="0F1D7440" w14:textId="77777777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>Image 6</w:t>
            </w:r>
          </w:p>
          <w:p w14:paraId="33156D39" w14:textId="30387CC8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>Image 7</w:t>
            </w:r>
          </w:p>
        </w:tc>
      </w:tr>
      <w:tr w:rsidR="00243C26" w:rsidRPr="00243C26" w14:paraId="63E02FC1" w14:textId="77777777" w:rsidTr="00243C26">
        <w:tc>
          <w:tcPr>
            <w:tcW w:w="440" w:type="dxa"/>
            <w:shd w:val="clear" w:color="auto" w:fill="auto"/>
          </w:tcPr>
          <w:p w14:paraId="4E490E03" w14:textId="1C71E7CA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>2</w:t>
            </w:r>
          </w:p>
        </w:tc>
        <w:tc>
          <w:tcPr>
            <w:tcW w:w="6932" w:type="dxa"/>
            <w:gridSpan w:val="2"/>
            <w:shd w:val="clear" w:color="auto" w:fill="auto"/>
          </w:tcPr>
          <w:p w14:paraId="112E1E91" w14:textId="209DBD36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eastAsia="Times New Roman" w:hAnsi="Arial" w:cs="Arial"/>
                <w:color w:val="000000" w:themeColor="text1"/>
              </w:rPr>
              <w:t xml:space="preserve">Feel good about your search. Explore ad-free health and wellness databases from Gale. Our library provides 24/7 access at </w:t>
            </w:r>
            <w:r w:rsidRPr="00243C26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63AB5ECE" w14:textId="194BEF75" w:rsidR="00243C26" w:rsidRPr="00243C26" w:rsidRDefault="00243C26" w:rsidP="00243C26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263" w:type="dxa"/>
            <w:shd w:val="clear" w:color="auto" w:fill="auto"/>
          </w:tcPr>
          <w:p w14:paraId="688243F2" w14:textId="77777777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>Image 6</w:t>
            </w:r>
          </w:p>
          <w:p w14:paraId="4060FD3F" w14:textId="68757C2B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>Image 7</w:t>
            </w:r>
          </w:p>
        </w:tc>
      </w:tr>
      <w:tr w:rsidR="00243C26" w:rsidRPr="00243C26" w14:paraId="6392C5ED" w14:textId="77777777" w:rsidTr="00243C26">
        <w:tc>
          <w:tcPr>
            <w:tcW w:w="440" w:type="dxa"/>
            <w:shd w:val="clear" w:color="auto" w:fill="auto"/>
          </w:tcPr>
          <w:p w14:paraId="48B38F9C" w14:textId="58D60221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>3</w:t>
            </w:r>
          </w:p>
        </w:tc>
        <w:tc>
          <w:tcPr>
            <w:tcW w:w="6932" w:type="dxa"/>
            <w:gridSpan w:val="2"/>
            <w:shd w:val="clear" w:color="auto" w:fill="auto"/>
          </w:tcPr>
          <w:p w14:paraId="65245D4B" w14:textId="77777777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  <w:color w:val="000000" w:themeColor="text1"/>
              </w:rPr>
              <w:t xml:space="preserve">Here’s something to feel good about. Our library provides health and wellness databases from Gale. Access them 24/7 at </w:t>
            </w:r>
            <w:r w:rsidRPr="00243C26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2B9940C5" w14:textId="4310589D" w:rsidR="00243C26" w:rsidRPr="00243C26" w:rsidRDefault="00243C26" w:rsidP="00243C26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263" w:type="dxa"/>
            <w:shd w:val="clear" w:color="auto" w:fill="auto"/>
          </w:tcPr>
          <w:p w14:paraId="7E2974FA" w14:textId="77777777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>Image 6</w:t>
            </w:r>
          </w:p>
          <w:p w14:paraId="3156A207" w14:textId="1779A896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>Image 7</w:t>
            </w:r>
          </w:p>
        </w:tc>
      </w:tr>
      <w:tr w:rsidR="00243C26" w:rsidRPr="00243C26" w14:paraId="00B79FDB" w14:textId="77777777" w:rsidTr="00243C26">
        <w:tc>
          <w:tcPr>
            <w:tcW w:w="440" w:type="dxa"/>
            <w:shd w:val="clear" w:color="auto" w:fill="auto"/>
          </w:tcPr>
          <w:p w14:paraId="1097DD86" w14:textId="251C8C59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>4</w:t>
            </w:r>
          </w:p>
        </w:tc>
        <w:tc>
          <w:tcPr>
            <w:tcW w:w="6932" w:type="dxa"/>
            <w:gridSpan w:val="2"/>
            <w:shd w:val="clear" w:color="auto" w:fill="auto"/>
          </w:tcPr>
          <w:p w14:paraId="3918EC59" w14:textId="77777777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  <w:color w:val="000000" w:themeColor="text1"/>
              </w:rPr>
              <w:t xml:space="preserve">Simplify your search. Our library provides health and wellness resources from Gale that you can access wherever and whenever you like. </w:t>
            </w:r>
            <w:r w:rsidRPr="00243C26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2D1A1FD8" w14:textId="2A3B1ECA" w:rsidR="00243C26" w:rsidRPr="00243C26" w:rsidRDefault="00243C26" w:rsidP="00243C26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263" w:type="dxa"/>
            <w:shd w:val="clear" w:color="auto" w:fill="auto"/>
          </w:tcPr>
          <w:p w14:paraId="31454F72" w14:textId="77777777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>Image 6</w:t>
            </w:r>
          </w:p>
          <w:p w14:paraId="5E4463DB" w14:textId="4B0590CB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>Image 7</w:t>
            </w:r>
          </w:p>
        </w:tc>
      </w:tr>
      <w:tr w:rsidR="00243C26" w:rsidRPr="00243C26" w14:paraId="6482EA29" w14:textId="77777777" w:rsidTr="00E71670">
        <w:tc>
          <w:tcPr>
            <w:tcW w:w="440" w:type="dxa"/>
            <w:shd w:val="clear" w:color="auto" w:fill="9CC2E5" w:themeFill="accent1" w:themeFillTint="99"/>
          </w:tcPr>
          <w:p w14:paraId="568CF3BA" w14:textId="77777777" w:rsidR="00243C26" w:rsidRPr="00243C26" w:rsidRDefault="00243C26" w:rsidP="00243C26">
            <w:pPr>
              <w:rPr>
                <w:rFonts w:ascii="Arial" w:hAnsi="Arial" w:cs="Arial"/>
              </w:rPr>
            </w:pPr>
          </w:p>
        </w:tc>
        <w:tc>
          <w:tcPr>
            <w:tcW w:w="6932" w:type="dxa"/>
            <w:gridSpan w:val="2"/>
            <w:shd w:val="clear" w:color="auto" w:fill="9CC2E5" w:themeFill="accent1" w:themeFillTint="99"/>
          </w:tcPr>
          <w:p w14:paraId="786F0E45" w14:textId="77777777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  <w:b/>
                <w:bCs/>
              </w:rPr>
              <w:t xml:space="preserve">POST COPY/TEXT </w:t>
            </w:r>
            <w:r w:rsidRPr="00243C26">
              <w:rPr>
                <w:rFonts w:ascii="Arial" w:hAnsi="Arial" w:cs="Arial"/>
              </w:rPr>
              <w:t>FOR FACEBOOK, TWITTER, LINKEDIN</w:t>
            </w:r>
          </w:p>
        </w:tc>
        <w:tc>
          <w:tcPr>
            <w:tcW w:w="1263" w:type="dxa"/>
            <w:shd w:val="clear" w:color="auto" w:fill="9CC2E5" w:themeFill="accent1" w:themeFillTint="99"/>
          </w:tcPr>
          <w:p w14:paraId="578355E4" w14:textId="77777777" w:rsidR="00243C26" w:rsidRPr="00243C26" w:rsidRDefault="00243C26" w:rsidP="00243C26">
            <w:pPr>
              <w:rPr>
                <w:rFonts w:ascii="Arial" w:hAnsi="Arial" w:cs="Arial"/>
                <w:b/>
                <w:bCs/>
              </w:rPr>
            </w:pPr>
            <w:r w:rsidRPr="00243C26">
              <w:rPr>
                <w:rFonts w:ascii="Arial" w:hAnsi="Arial" w:cs="Arial"/>
                <w:b/>
                <w:bCs/>
              </w:rPr>
              <w:t>Image #</w:t>
            </w:r>
          </w:p>
        </w:tc>
      </w:tr>
      <w:tr w:rsidR="00243C26" w:rsidRPr="00243C26" w14:paraId="0865D6B4" w14:textId="77777777" w:rsidTr="00E71670">
        <w:tc>
          <w:tcPr>
            <w:tcW w:w="440" w:type="dxa"/>
          </w:tcPr>
          <w:p w14:paraId="0D5E1B09" w14:textId="77777777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>1</w:t>
            </w:r>
          </w:p>
        </w:tc>
        <w:tc>
          <w:tcPr>
            <w:tcW w:w="6932" w:type="dxa"/>
            <w:gridSpan w:val="2"/>
          </w:tcPr>
          <w:p w14:paraId="6E3FF093" w14:textId="1FCE16F2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  <w:i/>
              </w:rPr>
              <w:t>Gale Health and Wellness</w:t>
            </w:r>
            <w:r w:rsidRPr="00243C26">
              <w:rPr>
                <w:rFonts w:ascii="Arial" w:hAnsi="Arial" w:cs="Arial"/>
              </w:rPr>
              <w:t xml:space="preserve"> is an essential resource</w:t>
            </w:r>
            <w:r w:rsidRPr="00243C26">
              <w:rPr>
                <w:rFonts w:ascii="Arial" w:hAnsi="Arial" w:cs="Arial"/>
                <w:iCs/>
              </w:rPr>
              <w:t xml:space="preserve"> for</w:t>
            </w:r>
            <w:r w:rsidRPr="00243C26">
              <w:rPr>
                <w:rFonts w:ascii="Arial" w:hAnsi="Arial" w:cs="Arial"/>
              </w:rPr>
              <w:t xml:space="preserve"> extensive health-related content. Access now. </w:t>
            </w:r>
            <w:r w:rsidRPr="00243C26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25FD1C1C" w14:textId="77777777" w:rsidR="00243C26" w:rsidRPr="00243C26" w:rsidRDefault="00243C26" w:rsidP="00243C26">
            <w:pPr>
              <w:rPr>
                <w:rFonts w:ascii="Arial" w:hAnsi="Arial" w:cs="Arial"/>
              </w:rPr>
            </w:pPr>
          </w:p>
        </w:tc>
        <w:tc>
          <w:tcPr>
            <w:tcW w:w="1263" w:type="dxa"/>
          </w:tcPr>
          <w:p w14:paraId="784FC556" w14:textId="77777777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>Image 1</w:t>
            </w:r>
          </w:p>
          <w:p w14:paraId="2BC915C9" w14:textId="77777777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>Image 3</w:t>
            </w:r>
          </w:p>
          <w:p w14:paraId="080783A1" w14:textId="77777777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>Image 4</w:t>
            </w:r>
          </w:p>
          <w:p w14:paraId="3F05CC6A" w14:textId="77777777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>Image 5</w:t>
            </w:r>
          </w:p>
          <w:p w14:paraId="7A2C1671" w14:textId="2BB7A370" w:rsidR="00243C26" w:rsidRPr="00243C26" w:rsidRDefault="00243C26" w:rsidP="00243C26">
            <w:pPr>
              <w:rPr>
                <w:rFonts w:ascii="Arial" w:hAnsi="Arial" w:cs="Arial"/>
              </w:rPr>
            </w:pPr>
          </w:p>
        </w:tc>
      </w:tr>
      <w:tr w:rsidR="00243C26" w:rsidRPr="00243C26" w14:paraId="1A1B8E1B" w14:textId="77777777" w:rsidTr="00E71670">
        <w:tc>
          <w:tcPr>
            <w:tcW w:w="440" w:type="dxa"/>
          </w:tcPr>
          <w:p w14:paraId="45EA6F5D" w14:textId="77777777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>2</w:t>
            </w:r>
          </w:p>
        </w:tc>
        <w:tc>
          <w:tcPr>
            <w:tcW w:w="6932" w:type="dxa"/>
            <w:gridSpan w:val="2"/>
          </w:tcPr>
          <w:p w14:paraId="4DBF108F" w14:textId="77777777" w:rsidR="00243C26" w:rsidRPr="00243C26" w:rsidRDefault="00243C26" w:rsidP="00243C26">
            <w:pPr>
              <w:shd w:val="clear" w:color="auto" w:fill="FFFFFF"/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 xml:space="preserve">Access trusted reference works on health and medical topics, like Gale Encyclopedia of Medicine sets. Explore </w:t>
            </w:r>
            <w:r w:rsidRPr="00243C26">
              <w:rPr>
                <w:rFonts w:ascii="Arial" w:hAnsi="Arial" w:cs="Arial"/>
                <w:i/>
              </w:rPr>
              <w:t>Gale Health and Wellness.</w:t>
            </w:r>
            <w:r w:rsidRPr="00243C26">
              <w:rPr>
                <w:rFonts w:ascii="Arial" w:hAnsi="Arial" w:cs="Arial"/>
              </w:rPr>
              <w:t xml:space="preserve"> </w:t>
            </w:r>
            <w:r w:rsidRPr="00243C26">
              <w:rPr>
                <w:rFonts w:ascii="Arial" w:hAnsi="Arial" w:cs="Arial"/>
                <w:highlight w:val="yellow"/>
              </w:rPr>
              <w:t>&lt;link to your library’s access&gt;</w:t>
            </w:r>
            <w:r w:rsidRPr="00243C26">
              <w:rPr>
                <w:rFonts w:ascii="Arial" w:hAnsi="Arial" w:cs="Arial"/>
              </w:rPr>
              <w:br/>
            </w:r>
          </w:p>
        </w:tc>
        <w:tc>
          <w:tcPr>
            <w:tcW w:w="1263" w:type="dxa"/>
          </w:tcPr>
          <w:p w14:paraId="245FBE5D" w14:textId="77777777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>Image 1</w:t>
            </w:r>
          </w:p>
          <w:p w14:paraId="35EB2C9F" w14:textId="5654ECB4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>Image 5</w:t>
            </w:r>
          </w:p>
        </w:tc>
      </w:tr>
      <w:tr w:rsidR="00243C26" w:rsidRPr="00243C26" w14:paraId="6F9725E9" w14:textId="77777777" w:rsidTr="00E71670">
        <w:tc>
          <w:tcPr>
            <w:tcW w:w="440" w:type="dxa"/>
          </w:tcPr>
          <w:p w14:paraId="2E275A15" w14:textId="77777777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>3</w:t>
            </w:r>
          </w:p>
        </w:tc>
        <w:tc>
          <w:tcPr>
            <w:tcW w:w="6932" w:type="dxa"/>
            <w:gridSpan w:val="2"/>
          </w:tcPr>
          <w:p w14:paraId="36B79AEA" w14:textId="23550444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>75+ portals pull together content to provide a complete overview of each health-related topic</w:t>
            </w:r>
            <w:r w:rsidRPr="00243C26">
              <w:rPr>
                <w:rFonts w:ascii="Arial" w:hAnsi="Arial" w:cs="Arial"/>
                <w:i/>
                <w:iCs/>
              </w:rPr>
              <w:t xml:space="preserve">. </w:t>
            </w:r>
            <w:r w:rsidRPr="00243C26">
              <w:rPr>
                <w:rFonts w:ascii="Arial" w:hAnsi="Arial" w:cs="Arial"/>
                <w:iCs/>
              </w:rPr>
              <w:t xml:space="preserve">Start researching with </w:t>
            </w:r>
            <w:r w:rsidRPr="00243C26">
              <w:rPr>
                <w:rFonts w:ascii="Arial" w:hAnsi="Arial" w:cs="Arial"/>
                <w:i/>
                <w:iCs/>
              </w:rPr>
              <w:t>Gale Health and Wellness.</w:t>
            </w:r>
            <w:r w:rsidRPr="00243C26">
              <w:rPr>
                <w:rFonts w:ascii="Arial" w:hAnsi="Arial" w:cs="Arial"/>
              </w:rPr>
              <w:t xml:space="preserve"> </w:t>
            </w:r>
            <w:r w:rsidRPr="00243C26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3CBEE131" w14:textId="77777777" w:rsidR="00243C26" w:rsidRPr="00243C26" w:rsidRDefault="00243C26" w:rsidP="00243C26">
            <w:pPr>
              <w:rPr>
                <w:rFonts w:ascii="Arial" w:hAnsi="Arial" w:cs="Arial"/>
              </w:rPr>
            </w:pPr>
          </w:p>
        </w:tc>
        <w:tc>
          <w:tcPr>
            <w:tcW w:w="1263" w:type="dxa"/>
          </w:tcPr>
          <w:p w14:paraId="51023588" w14:textId="77777777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>Image 1</w:t>
            </w:r>
          </w:p>
          <w:p w14:paraId="5C3C724B" w14:textId="77777777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>Image 2</w:t>
            </w:r>
          </w:p>
          <w:p w14:paraId="5C4B6F44" w14:textId="77777777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>Image 3</w:t>
            </w:r>
          </w:p>
          <w:p w14:paraId="3BE2C93D" w14:textId="77777777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>Image 4</w:t>
            </w:r>
          </w:p>
          <w:p w14:paraId="01D1FB02" w14:textId="6E61E032" w:rsidR="00243C26" w:rsidRPr="00243C26" w:rsidRDefault="00243C26" w:rsidP="00243C26">
            <w:pPr>
              <w:rPr>
                <w:rFonts w:ascii="Arial" w:hAnsi="Arial" w:cs="Arial"/>
              </w:rPr>
            </w:pPr>
          </w:p>
        </w:tc>
      </w:tr>
      <w:tr w:rsidR="00243C26" w:rsidRPr="00243C26" w14:paraId="660ED8B8" w14:textId="77777777" w:rsidTr="00E71670">
        <w:tc>
          <w:tcPr>
            <w:tcW w:w="440" w:type="dxa"/>
          </w:tcPr>
          <w:p w14:paraId="14963F9B" w14:textId="0F916FB6" w:rsidR="00243C26" w:rsidRPr="00243C26" w:rsidRDefault="00F13029" w:rsidP="00243C2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4</w:t>
            </w:r>
          </w:p>
        </w:tc>
        <w:tc>
          <w:tcPr>
            <w:tcW w:w="6932" w:type="dxa"/>
            <w:gridSpan w:val="2"/>
          </w:tcPr>
          <w:p w14:paraId="6312CD56" w14:textId="597745C6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 xml:space="preserve">Get a comprehensive look at health content pulled from 75+ portals. Start your research with </w:t>
            </w:r>
            <w:r w:rsidRPr="00243C26">
              <w:rPr>
                <w:rFonts w:ascii="Arial" w:hAnsi="Arial" w:cs="Arial"/>
                <w:i/>
              </w:rPr>
              <w:t>Gale Health and Wellness</w:t>
            </w:r>
            <w:r w:rsidRPr="00243C26">
              <w:rPr>
                <w:rFonts w:ascii="Arial" w:hAnsi="Arial" w:cs="Arial"/>
              </w:rPr>
              <w:t xml:space="preserve">. </w:t>
            </w:r>
            <w:r w:rsidRPr="00243C26">
              <w:rPr>
                <w:rFonts w:ascii="Arial" w:hAnsi="Arial" w:cs="Arial"/>
                <w:highlight w:val="yellow"/>
              </w:rPr>
              <w:t>&lt;link to your library’s access&gt;</w:t>
            </w:r>
            <w:r w:rsidRPr="00243C26">
              <w:rPr>
                <w:rFonts w:ascii="Arial" w:hAnsi="Arial" w:cs="Arial"/>
              </w:rPr>
              <w:br/>
            </w:r>
          </w:p>
        </w:tc>
        <w:tc>
          <w:tcPr>
            <w:tcW w:w="1263" w:type="dxa"/>
          </w:tcPr>
          <w:p w14:paraId="3B051426" w14:textId="77777777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>Image 2</w:t>
            </w:r>
          </w:p>
          <w:p w14:paraId="0455BB99" w14:textId="77777777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>Image 3</w:t>
            </w:r>
          </w:p>
          <w:p w14:paraId="48AD481E" w14:textId="77777777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>Image 4</w:t>
            </w:r>
          </w:p>
          <w:p w14:paraId="5A4F4B38" w14:textId="77777777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>Image 5</w:t>
            </w:r>
          </w:p>
          <w:p w14:paraId="635C46A3" w14:textId="5112D3AC" w:rsidR="00243C26" w:rsidRPr="00243C26" w:rsidRDefault="00243C26" w:rsidP="00243C26">
            <w:pPr>
              <w:rPr>
                <w:rFonts w:ascii="Arial" w:hAnsi="Arial" w:cs="Arial"/>
              </w:rPr>
            </w:pPr>
          </w:p>
        </w:tc>
      </w:tr>
      <w:tr w:rsidR="00243C26" w:rsidRPr="00243C26" w14:paraId="6198426E" w14:textId="77777777" w:rsidTr="00E71670">
        <w:tc>
          <w:tcPr>
            <w:tcW w:w="440" w:type="dxa"/>
          </w:tcPr>
          <w:p w14:paraId="629CEE32" w14:textId="4FBCA0A9" w:rsidR="00243C26" w:rsidRPr="00243C26" w:rsidRDefault="00F13029" w:rsidP="00243C2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6932" w:type="dxa"/>
            <w:gridSpan w:val="2"/>
          </w:tcPr>
          <w:p w14:paraId="396AEED3" w14:textId="126C442C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 xml:space="preserve">Health research can be complex. </w:t>
            </w:r>
            <w:r w:rsidRPr="00243C26">
              <w:rPr>
                <w:rFonts w:ascii="Arial" w:hAnsi="Arial" w:cs="Arial"/>
                <w:i/>
                <w:iCs/>
              </w:rPr>
              <w:t xml:space="preserve">Gale Health and </w:t>
            </w:r>
            <w:proofErr w:type="gramStart"/>
            <w:r w:rsidRPr="00243C26">
              <w:rPr>
                <w:rFonts w:ascii="Arial" w:hAnsi="Arial" w:cs="Arial"/>
                <w:i/>
                <w:iCs/>
              </w:rPr>
              <w:t>Wellness</w:t>
            </w:r>
            <w:proofErr w:type="gramEnd"/>
            <w:r w:rsidRPr="00243C26">
              <w:rPr>
                <w:rFonts w:ascii="Arial" w:hAnsi="Arial" w:cs="Arial"/>
                <w:iCs/>
              </w:rPr>
              <w:t xml:space="preserve"> makes it easy to navigate. </w:t>
            </w:r>
            <w:r w:rsidRPr="00243C26">
              <w:rPr>
                <w:rFonts w:ascii="Arial" w:hAnsi="Arial" w:cs="Arial"/>
              </w:rPr>
              <w:t>75+ portals pull together content for an overview of each topic</w:t>
            </w:r>
            <w:r w:rsidRPr="00243C26">
              <w:rPr>
                <w:rFonts w:ascii="Arial" w:hAnsi="Arial" w:cs="Arial"/>
                <w:i/>
                <w:iCs/>
              </w:rPr>
              <w:t xml:space="preserve">. </w:t>
            </w:r>
            <w:r w:rsidRPr="00243C26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5658D564" w14:textId="77777777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 xml:space="preserve"> </w:t>
            </w:r>
          </w:p>
        </w:tc>
        <w:tc>
          <w:tcPr>
            <w:tcW w:w="1263" w:type="dxa"/>
          </w:tcPr>
          <w:p w14:paraId="625BC2C3" w14:textId="77777777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>Image 2</w:t>
            </w:r>
          </w:p>
          <w:p w14:paraId="28FF34C5" w14:textId="2920CD0D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>Image 5</w:t>
            </w:r>
          </w:p>
        </w:tc>
      </w:tr>
      <w:tr w:rsidR="00243C26" w:rsidRPr="00243C26" w14:paraId="145156A8" w14:textId="77777777" w:rsidTr="00E71670">
        <w:tc>
          <w:tcPr>
            <w:tcW w:w="461" w:type="dxa"/>
            <w:gridSpan w:val="2"/>
          </w:tcPr>
          <w:p w14:paraId="29396023" w14:textId="5E7FF81E" w:rsidR="00243C26" w:rsidRPr="00243C26" w:rsidRDefault="00F13029" w:rsidP="00243C2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6911" w:type="dxa"/>
          </w:tcPr>
          <w:p w14:paraId="1929E0F4" w14:textId="6E5E7036" w:rsidR="00243C26" w:rsidRPr="00243C26" w:rsidRDefault="00243C26" w:rsidP="00243C26">
            <w:pPr>
              <w:shd w:val="clear" w:color="auto" w:fill="FFFFFF"/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>Researchers of all levels can access credible sources on health- and medical-related topics</w:t>
            </w:r>
            <w:r w:rsidRPr="00243C26">
              <w:rPr>
                <w:rFonts w:ascii="Arial" w:hAnsi="Arial" w:cs="Arial"/>
                <w:i/>
                <w:iCs/>
              </w:rPr>
              <w:t xml:space="preserve">. </w:t>
            </w:r>
            <w:r w:rsidRPr="00243C26">
              <w:rPr>
                <w:rFonts w:ascii="Arial" w:hAnsi="Arial" w:cs="Arial"/>
                <w:iCs/>
              </w:rPr>
              <w:t xml:space="preserve">Get started with </w:t>
            </w:r>
            <w:r w:rsidRPr="00243C26">
              <w:rPr>
                <w:rFonts w:ascii="Arial" w:hAnsi="Arial" w:cs="Arial"/>
                <w:i/>
                <w:iCs/>
              </w:rPr>
              <w:t xml:space="preserve">Gale Health and Wellness. </w:t>
            </w:r>
            <w:r w:rsidRPr="00243C26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76A7B9FE" w14:textId="77777777" w:rsidR="00243C26" w:rsidRPr="00243C26" w:rsidRDefault="00243C26" w:rsidP="00243C26">
            <w:pPr>
              <w:rPr>
                <w:rFonts w:ascii="Arial" w:hAnsi="Arial" w:cs="Arial"/>
              </w:rPr>
            </w:pPr>
          </w:p>
        </w:tc>
        <w:tc>
          <w:tcPr>
            <w:tcW w:w="1263" w:type="dxa"/>
          </w:tcPr>
          <w:p w14:paraId="3AD6C7D4" w14:textId="77777777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>Image 1</w:t>
            </w:r>
          </w:p>
          <w:p w14:paraId="28A65B82" w14:textId="77777777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>Image 2</w:t>
            </w:r>
          </w:p>
          <w:p w14:paraId="1B973ECF" w14:textId="3715537B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>Image 5</w:t>
            </w:r>
          </w:p>
        </w:tc>
      </w:tr>
      <w:tr w:rsidR="00243C26" w:rsidRPr="00243C26" w14:paraId="5D03A939" w14:textId="77777777" w:rsidTr="00E71670">
        <w:tc>
          <w:tcPr>
            <w:tcW w:w="461" w:type="dxa"/>
            <w:gridSpan w:val="2"/>
          </w:tcPr>
          <w:p w14:paraId="0F761B23" w14:textId="3803B53D" w:rsidR="00243C26" w:rsidRPr="00243C26" w:rsidRDefault="00F13029" w:rsidP="00243C2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6911" w:type="dxa"/>
          </w:tcPr>
          <w:p w14:paraId="40FBD8B8" w14:textId="77777777" w:rsidR="00243C26" w:rsidRPr="00243C26" w:rsidRDefault="00243C26" w:rsidP="00243C26">
            <w:pPr>
              <w:shd w:val="clear" w:color="auto" w:fill="FFFFFF"/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 xml:space="preserve">Finding credible health-related information can feel overwhelming. </w:t>
            </w:r>
            <w:r w:rsidRPr="00243C26">
              <w:rPr>
                <w:rFonts w:ascii="Arial" w:hAnsi="Arial" w:cs="Arial"/>
                <w:i/>
              </w:rPr>
              <w:t>Gale Health and Wellness</w:t>
            </w:r>
            <w:r w:rsidRPr="00243C26">
              <w:rPr>
                <w:rFonts w:ascii="Arial" w:hAnsi="Arial" w:cs="Arial"/>
              </w:rPr>
              <w:t xml:space="preserve"> is a one-stop, trusted resource for all researchers. </w:t>
            </w:r>
            <w:r w:rsidRPr="00243C26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18B5DDDE" w14:textId="77777777" w:rsidR="00243C26" w:rsidRPr="00243C26" w:rsidRDefault="00243C26" w:rsidP="00243C26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263" w:type="dxa"/>
          </w:tcPr>
          <w:p w14:paraId="6C174D70" w14:textId="77777777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>Image 2</w:t>
            </w:r>
          </w:p>
          <w:p w14:paraId="140D4B05" w14:textId="699F5A4A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>Image 5</w:t>
            </w:r>
          </w:p>
        </w:tc>
      </w:tr>
      <w:tr w:rsidR="00243C26" w:rsidRPr="00243C26" w14:paraId="325E58B5" w14:textId="77777777" w:rsidTr="00E71670">
        <w:tc>
          <w:tcPr>
            <w:tcW w:w="461" w:type="dxa"/>
            <w:gridSpan w:val="2"/>
          </w:tcPr>
          <w:p w14:paraId="707FE890" w14:textId="014CB51D" w:rsidR="00243C26" w:rsidRPr="00243C26" w:rsidRDefault="00F13029" w:rsidP="00243C2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  <w:tc>
          <w:tcPr>
            <w:tcW w:w="6911" w:type="dxa"/>
          </w:tcPr>
          <w:p w14:paraId="7609DBFD" w14:textId="77777777" w:rsidR="00243C26" w:rsidRPr="00243C26" w:rsidRDefault="00243C26" w:rsidP="00243C26">
            <w:pPr>
              <w:shd w:val="clear" w:color="auto" w:fill="FFFFFF"/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  <w:i/>
                <w:iCs/>
              </w:rPr>
              <w:t>Gale Health and Wellness</w:t>
            </w:r>
            <w:r w:rsidRPr="00243C26">
              <w:rPr>
                <w:rFonts w:ascii="Arial" w:hAnsi="Arial" w:cs="Arial"/>
                <w:iCs/>
              </w:rPr>
              <w:t xml:space="preserve"> </w:t>
            </w:r>
            <w:r w:rsidRPr="00243C26">
              <w:rPr>
                <w:rFonts w:ascii="Arial" w:hAnsi="Arial" w:cs="Arial"/>
              </w:rPr>
              <w:t xml:space="preserve">delivers credible health content that’s updated daily and can be browsed by popular topics. Start your search. </w:t>
            </w:r>
            <w:r w:rsidRPr="00243C26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73496687" w14:textId="77777777" w:rsidR="00243C26" w:rsidRPr="00243C26" w:rsidRDefault="00243C26" w:rsidP="00243C26">
            <w:pPr>
              <w:shd w:val="clear" w:color="auto" w:fill="FFFFFF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263" w:type="dxa"/>
          </w:tcPr>
          <w:p w14:paraId="29B5F7B3" w14:textId="77777777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>Image 2</w:t>
            </w:r>
          </w:p>
          <w:p w14:paraId="4C588504" w14:textId="77777777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>Image 3</w:t>
            </w:r>
          </w:p>
          <w:p w14:paraId="18556181" w14:textId="77777777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>Image 4</w:t>
            </w:r>
          </w:p>
          <w:p w14:paraId="53D300E2" w14:textId="77777777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>Image 5</w:t>
            </w:r>
          </w:p>
          <w:p w14:paraId="61EF3F5A" w14:textId="782F90CD" w:rsidR="00243C26" w:rsidRPr="00243C26" w:rsidRDefault="00243C26" w:rsidP="00243C26">
            <w:pPr>
              <w:rPr>
                <w:rFonts w:ascii="Arial" w:hAnsi="Arial" w:cs="Arial"/>
              </w:rPr>
            </w:pPr>
          </w:p>
        </w:tc>
      </w:tr>
      <w:tr w:rsidR="00243C26" w:rsidRPr="00243C26" w14:paraId="3B228DEB" w14:textId="77777777" w:rsidTr="00E71670">
        <w:tc>
          <w:tcPr>
            <w:tcW w:w="461" w:type="dxa"/>
            <w:gridSpan w:val="2"/>
          </w:tcPr>
          <w:p w14:paraId="687DD8A4" w14:textId="76CCC5BD" w:rsidR="00243C26" w:rsidRPr="00243C26" w:rsidRDefault="00F13029" w:rsidP="00243C2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6911" w:type="dxa"/>
          </w:tcPr>
          <w:p w14:paraId="3EECF0F5" w14:textId="28CAEA4F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  <w:i/>
                <w:iCs/>
              </w:rPr>
              <w:t xml:space="preserve">Gale Health and Wellness </w:t>
            </w:r>
            <w:r w:rsidRPr="00243C26">
              <w:rPr>
                <w:rFonts w:ascii="Arial" w:hAnsi="Arial" w:cs="Arial"/>
                <w:iCs/>
              </w:rPr>
              <w:t xml:space="preserve">makes </w:t>
            </w:r>
            <w:r w:rsidRPr="00243C26">
              <w:rPr>
                <w:rFonts w:ascii="Arial" w:hAnsi="Arial" w:cs="Arial"/>
              </w:rPr>
              <w:t xml:space="preserve">authoritative information on health topics accessible to all researchers through audio and visual content. </w:t>
            </w:r>
            <w:r w:rsidRPr="00243C26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22E4B7A1" w14:textId="77777777" w:rsidR="00243C26" w:rsidRPr="00243C26" w:rsidRDefault="00243C26" w:rsidP="00243C26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263" w:type="dxa"/>
          </w:tcPr>
          <w:p w14:paraId="31F063C8" w14:textId="77777777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>Image 1</w:t>
            </w:r>
          </w:p>
          <w:p w14:paraId="6C396983" w14:textId="77777777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>Image 2</w:t>
            </w:r>
          </w:p>
          <w:p w14:paraId="3B65600C" w14:textId="0A787CB4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>Image 5</w:t>
            </w:r>
          </w:p>
        </w:tc>
      </w:tr>
      <w:tr w:rsidR="00243C26" w:rsidRPr="00243C26" w14:paraId="6113E322" w14:textId="77777777" w:rsidTr="00E71670">
        <w:tc>
          <w:tcPr>
            <w:tcW w:w="461" w:type="dxa"/>
            <w:gridSpan w:val="2"/>
          </w:tcPr>
          <w:p w14:paraId="37AB36E1" w14:textId="0B8BA774" w:rsidR="00243C26" w:rsidRPr="00243C26" w:rsidRDefault="00F13029" w:rsidP="00243C2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6911" w:type="dxa"/>
          </w:tcPr>
          <w:p w14:paraId="4A6EF77B" w14:textId="07A3BCF3" w:rsidR="00243C26" w:rsidRPr="00243C26" w:rsidRDefault="00243C26" w:rsidP="00243C26">
            <w:pPr>
              <w:rPr>
                <w:rFonts w:ascii="Arial" w:hAnsi="Arial" w:cs="Arial"/>
                <w:color w:val="212529"/>
                <w:shd w:val="clear" w:color="auto" w:fill="FFFFFF"/>
              </w:rPr>
            </w:pPr>
            <w:r w:rsidRPr="00243C26">
              <w:rPr>
                <w:rFonts w:ascii="Arial" w:hAnsi="Arial" w:cs="Arial"/>
              </w:rPr>
              <w:t xml:space="preserve">Bring health-related topics to life through audio, video, and images. Access </w:t>
            </w:r>
            <w:r w:rsidRPr="00243C26">
              <w:rPr>
                <w:rFonts w:ascii="Arial" w:hAnsi="Arial" w:cs="Arial"/>
                <w:i/>
                <w:iCs/>
              </w:rPr>
              <w:t>Gale Health and Wellness.</w:t>
            </w:r>
            <w:r w:rsidRPr="00243C26">
              <w:rPr>
                <w:rFonts w:ascii="Arial" w:hAnsi="Arial" w:cs="Arial"/>
                <w:color w:val="212529"/>
                <w:shd w:val="clear" w:color="auto" w:fill="FFFFFF"/>
              </w:rPr>
              <w:t xml:space="preserve"> </w:t>
            </w:r>
            <w:r w:rsidRPr="00243C26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1E190A58" w14:textId="77777777" w:rsidR="00243C26" w:rsidRPr="00243C26" w:rsidRDefault="00243C26" w:rsidP="00243C26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263" w:type="dxa"/>
          </w:tcPr>
          <w:p w14:paraId="5B0C1102" w14:textId="77777777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>Image 2</w:t>
            </w:r>
          </w:p>
          <w:p w14:paraId="41AE9195" w14:textId="54700190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>Image 5</w:t>
            </w:r>
          </w:p>
        </w:tc>
      </w:tr>
      <w:tr w:rsidR="00243C26" w:rsidRPr="00243C26" w14:paraId="71A64966" w14:textId="77777777" w:rsidTr="00E71670">
        <w:tc>
          <w:tcPr>
            <w:tcW w:w="461" w:type="dxa"/>
            <w:gridSpan w:val="2"/>
          </w:tcPr>
          <w:p w14:paraId="52FD7FAB" w14:textId="2F946569" w:rsidR="00243C26" w:rsidRPr="00243C26" w:rsidRDefault="00F13029" w:rsidP="00243C26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11</w:t>
            </w:r>
          </w:p>
        </w:tc>
        <w:tc>
          <w:tcPr>
            <w:tcW w:w="6911" w:type="dxa"/>
          </w:tcPr>
          <w:p w14:paraId="6217A7AC" w14:textId="6B032A49" w:rsidR="00243C26" w:rsidRPr="00243C26" w:rsidRDefault="00243C26" w:rsidP="00243C26">
            <w:pPr>
              <w:rPr>
                <w:rFonts w:ascii="Arial" w:hAnsi="Arial" w:cs="Arial"/>
                <w:color w:val="000000" w:themeColor="text1"/>
              </w:rPr>
            </w:pPr>
            <w:r w:rsidRPr="00243C26">
              <w:rPr>
                <w:rFonts w:ascii="Arial" w:hAnsi="Arial" w:cs="Arial"/>
                <w:color w:val="000000" w:themeColor="text1"/>
                <w:shd w:val="clear" w:color="auto" w:fill="FFFFFF"/>
              </w:rPr>
              <w:t xml:space="preserve">Easily share and save health-related content, plus automatically generate citations using the latest tools. Available with </w:t>
            </w:r>
            <w:r w:rsidRPr="00243C26">
              <w:rPr>
                <w:rFonts w:ascii="Arial" w:hAnsi="Arial" w:cs="Arial"/>
                <w:i/>
                <w:iCs/>
                <w:color w:val="000000" w:themeColor="text1"/>
              </w:rPr>
              <w:t>Gale Health and Wellness.</w:t>
            </w:r>
            <w:r w:rsidRPr="00243C26">
              <w:rPr>
                <w:rFonts w:ascii="Arial" w:hAnsi="Arial" w:cs="Arial"/>
                <w:color w:val="000000" w:themeColor="text1"/>
              </w:rPr>
              <w:t xml:space="preserve"> </w:t>
            </w:r>
            <w:r w:rsidRPr="00243C26">
              <w:rPr>
                <w:rFonts w:ascii="Arial" w:hAnsi="Arial" w:cs="Arial"/>
                <w:color w:val="000000" w:themeColor="text1"/>
                <w:highlight w:val="yellow"/>
              </w:rPr>
              <w:t>&lt;link to your library’s access&gt;</w:t>
            </w:r>
          </w:p>
          <w:p w14:paraId="4088688C" w14:textId="77777777" w:rsidR="00243C26" w:rsidRPr="00243C26" w:rsidRDefault="00243C26" w:rsidP="00243C26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263" w:type="dxa"/>
          </w:tcPr>
          <w:p w14:paraId="5F0BE636" w14:textId="77777777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>Image 1</w:t>
            </w:r>
          </w:p>
          <w:p w14:paraId="6F12362C" w14:textId="77777777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>Image 3</w:t>
            </w:r>
          </w:p>
          <w:p w14:paraId="4C1F8E63" w14:textId="74DD158E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>Image 4</w:t>
            </w:r>
          </w:p>
        </w:tc>
      </w:tr>
      <w:tr w:rsidR="00243C26" w:rsidRPr="00243C26" w14:paraId="095708A2" w14:textId="77777777" w:rsidTr="00E71670">
        <w:tc>
          <w:tcPr>
            <w:tcW w:w="461" w:type="dxa"/>
            <w:gridSpan w:val="2"/>
          </w:tcPr>
          <w:p w14:paraId="135ABB4E" w14:textId="737A14BF" w:rsidR="00243C26" w:rsidRPr="00243C26" w:rsidRDefault="00F13029" w:rsidP="00243C2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6911" w:type="dxa"/>
          </w:tcPr>
          <w:p w14:paraId="1AD04C85" w14:textId="77777777" w:rsidR="00243C26" w:rsidRPr="00243C26" w:rsidRDefault="00243C26" w:rsidP="00243C26">
            <w:pPr>
              <w:rPr>
                <w:rFonts w:ascii="Arial" w:hAnsi="Arial" w:cs="Arial"/>
                <w:highlight w:val="yellow"/>
              </w:rPr>
            </w:pPr>
            <w:r w:rsidRPr="00243C26">
              <w:rPr>
                <w:rFonts w:ascii="Arial" w:hAnsi="Arial" w:cs="Arial"/>
              </w:rPr>
              <w:t xml:space="preserve">Collaborate with saving and sharing capabilities, plus cite with automated tools. </w:t>
            </w:r>
            <w:r w:rsidRPr="00243C26">
              <w:rPr>
                <w:rFonts w:ascii="Arial" w:hAnsi="Arial" w:cs="Arial"/>
                <w:i/>
              </w:rPr>
              <w:t>Gale Health and Wellness</w:t>
            </w:r>
            <w:r w:rsidRPr="00243C26">
              <w:rPr>
                <w:rFonts w:ascii="Arial" w:hAnsi="Arial" w:cs="Arial"/>
              </w:rPr>
              <w:t xml:space="preserve"> is essential for health research. </w:t>
            </w:r>
            <w:r w:rsidRPr="00243C26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44145219" w14:textId="77777777" w:rsidR="00243C26" w:rsidRPr="00243C26" w:rsidRDefault="00243C26" w:rsidP="00243C26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263" w:type="dxa"/>
          </w:tcPr>
          <w:p w14:paraId="0CFE91DA" w14:textId="77777777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>Image 1</w:t>
            </w:r>
          </w:p>
          <w:p w14:paraId="45CCA9E8" w14:textId="77777777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>Image 2</w:t>
            </w:r>
          </w:p>
          <w:p w14:paraId="753E4E2A" w14:textId="77777777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>Image 3</w:t>
            </w:r>
          </w:p>
          <w:p w14:paraId="6C8ACC8C" w14:textId="77777777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>Image 4</w:t>
            </w:r>
          </w:p>
          <w:p w14:paraId="5A9E635F" w14:textId="48688388" w:rsidR="00243C26" w:rsidRPr="00243C26" w:rsidRDefault="00243C26" w:rsidP="00243C26">
            <w:pPr>
              <w:rPr>
                <w:rFonts w:ascii="Arial" w:hAnsi="Arial" w:cs="Arial"/>
              </w:rPr>
            </w:pPr>
          </w:p>
        </w:tc>
      </w:tr>
      <w:tr w:rsidR="00243C26" w:rsidRPr="00243C26" w14:paraId="694FC626" w14:textId="77777777" w:rsidTr="00E71670">
        <w:tc>
          <w:tcPr>
            <w:tcW w:w="461" w:type="dxa"/>
            <w:gridSpan w:val="2"/>
          </w:tcPr>
          <w:p w14:paraId="6AF2EF83" w14:textId="2D7AE8B0" w:rsidR="00243C26" w:rsidRPr="00243C26" w:rsidRDefault="00F13029" w:rsidP="00243C2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</w:t>
            </w:r>
          </w:p>
        </w:tc>
        <w:tc>
          <w:tcPr>
            <w:tcW w:w="6911" w:type="dxa"/>
          </w:tcPr>
          <w:p w14:paraId="04DB6B6E" w14:textId="10EEC267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>Take on health research with ease! Save, share</w:t>
            </w:r>
            <w:r w:rsidR="00F13029">
              <w:rPr>
                <w:rFonts w:ascii="Arial" w:hAnsi="Arial" w:cs="Arial"/>
              </w:rPr>
              <w:t>,</w:t>
            </w:r>
            <w:r w:rsidRPr="00243C26">
              <w:rPr>
                <w:rFonts w:ascii="Arial" w:hAnsi="Arial" w:cs="Arial"/>
              </w:rPr>
              <w:t xml:space="preserve"> and cite with automated tools. Access </w:t>
            </w:r>
            <w:r w:rsidRPr="00243C26">
              <w:rPr>
                <w:rFonts w:ascii="Arial" w:hAnsi="Arial" w:cs="Arial"/>
                <w:i/>
              </w:rPr>
              <w:t>Gale Health and Wellness 24/7.</w:t>
            </w:r>
            <w:r w:rsidRPr="00243C26">
              <w:rPr>
                <w:rFonts w:ascii="Arial" w:hAnsi="Arial" w:cs="Arial"/>
              </w:rPr>
              <w:t xml:space="preserve"> </w:t>
            </w:r>
            <w:r w:rsidRPr="00243C26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70B511BB" w14:textId="77777777" w:rsidR="00243C26" w:rsidRPr="00243C26" w:rsidRDefault="00243C26" w:rsidP="00243C26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263" w:type="dxa"/>
          </w:tcPr>
          <w:p w14:paraId="2C6F7F2A" w14:textId="77777777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>Image 1</w:t>
            </w:r>
          </w:p>
          <w:p w14:paraId="17F21D12" w14:textId="77777777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>Image 2</w:t>
            </w:r>
          </w:p>
          <w:p w14:paraId="67A4E09C" w14:textId="77777777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>Image 3</w:t>
            </w:r>
          </w:p>
          <w:p w14:paraId="080E51C1" w14:textId="77777777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>Image 4</w:t>
            </w:r>
          </w:p>
          <w:p w14:paraId="3BD28A79" w14:textId="77777777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>Image 5</w:t>
            </w:r>
          </w:p>
          <w:p w14:paraId="6D762AAB" w14:textId="472D9C50" w:rsidR="00243C26" w:rsidRPr="00243C26" w:rsidRDefault="00243C26" w:rsidP="00243C26">
            <w:pPr>
              <w:rPr>
                <w:rFonts w:ascii="Arial" w:hAnsi="Arial" w:cs="Arial"/>
              </w:rPr>
            </w:pPr>
          </w:p>
        </w:tc>
      </w:tr>
      <w:tr w:rsidR="00243C26" w:rsidRPr="00243C26" w14:paraId="1AD2D7A6" w14:textId="77777777" w:rsidTr="00E71670">
        <w:tc>
          <w:tcPr>
            <w:tcW w:w="461" w:type="dxa"/>
            <w:gridSpan w:val="2"/>
          </w:tcPr>
          <w:p w14:paraId="28C9CA08" w14:textId="5F3D60CE" w:rsidR="00243C26" w:rsidRPr="00243C26" w:rsidRDefault="00F13029" w:rsidP="00243C2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</w:t>
            </w:r>
          </w:p>
        </w:tc>
        <w:tc>
          <w:tcPr>
            <w:tcW w:w="6911" w:type="dxa"/>
          </w:tcPr>
          <w:p w14:paraId="0BBD13CD" w14:textId="77777777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 xml:space="preserve">Step up your health game. Have fitness or health questions? Score the answers with </w:t>
            </w:r>
            <w:r w:rsidRPr="00243C26">
              <w:rPr>
                <w:rFonts w:ascii="Arial" w:hAnsi="Arial" w:cs="Arial"/>
                <w:i/>
                <w:iCs/>
                <w:color w:val="000000"/>
              </w:rPr>
              <w:t>Gale Health and Wellness</w:t>
            </w:r>
            <w:r w:rsidRPr="00243C26">
              <w:rPr>
                <w:rFonts w:ascii="Arial" w:hAnsi="Arial" w:cs="Arial"/>
                <w:color w:val="000000"/>
              </w:rPr>
              <w:t xml:space="preserve">. </w:t>
            </w:r>
            <w:r w:rsidRPr="00243C26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605866A7" w14:textId="0157434A" w:rsidR="00243C26" w:rsidRPr="00243C26" w:rsidRDefault="00243C26" w:rsidP="00243C26">
            <w:pPr>
              <w:rPr>
                <w:rFonts w:ascii="Arial" w:hAnsi="Arial" w:cs="Arial"/>
              </w:rPr>
            </w:pPr>
          </w:p>
        </w:tc>
        <w:tc>
          <w:tcPr>
            <w:tcW w:w="1263" w:type="dxa"/>
          </w:tcPr>
          <w:p w14:paraId="3A66F507" w14:textId="69DFD9AC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>Image 1</w:t>
            </w:r>
          </w:p>
        </w:tc>
      </w:tr>
      <w:tr w:rsidR="00243C26" w:rsidRPr="00243C26" w14:paraId="72C88C97" w14:textId="77777777" w:rsidTr="00E71670">
        <w:tc>
          <w:tcPr>
            <w:tcW w:w="461" w:type="dxa"/>
            <w:gridSpan w:val="2"/>
          </w:tcPr>
          <w:p w14:paraId="3EEAF838" w14:textId="50B7B9DE" w:rsidR="00243C26" w:rsidRPr="00243C26" w:rsidRDefault="00F13029" w:rsidP="00243C2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15</w:t>
            </w:r>
          </w:p>
        </w:tc>
        <w:tc>
          <w:tcPr>
            <w:tcW w:w="6911" w:type="dxa"/>
          </w:tcPr>
          <w:p w14:paraId="624BFD7C" w14:textId="61A490E3" w:rsidR="00243C26" w:rsidRPr="00243C26" w:rsidRDefault="00243C26" w:rsidP="00243C26">
            <w:pPr>
              <w:rPr>
                <w:rFonts w:ascii="Arial" w:hAnsi="Arial" w:cs="Arial"/>
                <w:color w:val="000000"/>
              </w:rPr>
            </w:pPr>
            <w:r w:rsidRPr="00243C26">
              <w:rPr>
                <w:rFonts w:ascii="Arial" w:hAnsi="Arial" w:cs="Arial"/>
              </w:rPr>
              <w:t xml:space="preserve">Take on health questions. Research fitness and health-related topics with </w:t>
            </w:r>
            <w:r w:rsidRPr="00243C26">
              <w:rPr>
                <w:rFonts w:ascii="Arial" w:hAnsi="Arial" w:cs="Arial"/>
                <w:i/>
                <w:iCs/>
                <w:color w:val="000000"/>
              </w:rPr>
              <w:t>Gale Health and Wellness</w:t>
            </w:r>
            <w:r w:rsidRPr="00243C26">
              <w:rPr>
                <w:rFonts w:ascii="Arial" w:hAnsi="Arial" w:cs="Arial"/>
                <w:color w:val="000000"/>
              </w:rPr>
              <w:t xml:space="preserve">. </w:t>
            </w:r>
            <w:r w:rsidRPr="00243C26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57414061" w14:textId="77777777" w:rsidR="00243C26" w:rsidRPr="00243C26" w:rsidRDefault="00243C26" w:rsidP="00243C26">
            <w:pPr>
              <w:rPr>
                <w:rFonts w:ascii="Arial" w:hAnsi="Arial" w:cs="Arial"/>
              </w:rPr>
            </w:pPr>
          </w:p>
        </w:tc>
        <w:tc>
          <w:tcPr>
            <w:tcW w:w="1263" w:type="dxa"/>
          </w:tcPr>
          <w:p w14:paraId="7D4FA060" w14:textId="1073BFA2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>Image 1</w:t>
            </w:r>
          </w:p>
        </w:tc>
      </w:tr>
      <w:tr w:rsidR="00243C26" w:rsidRPr="00243C26" w14:paraId="5E2CA67F" w14:textId="77777777" w:rsidTr="00E71670">
        <w:tc>
          <w:tcPr>
            <w:tcW w:w="461" w:type="dxa"/>
            <w:gridSpan w:val="2"/>
          </w:tcPr>
          <w:p w14:paraId="0DEE4030" w14:textId="33625D3B" w:rsidR="00243C26" w:rsidRPr="00243C26" w:rsidRDefault="00F13029" w:rsidP="00243C2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</w:t>
            </w:r>
          </w:p>
        </w:tc>
        <w:tc>
          <w:tcPr>
            <w:tcW w:w="6911" w:type="dxa"/>
          </w:tcPr>
          <w:p w14:paraId="0167B753" w14:textId="5F9F6345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  <w:iCs/>
                <w:color w:val="000000"/>
              </w:rPr>
              <w:t xml:space="preserve">Take charge of your health research. Explore up-to-date, credible information on health-related topics </w:t>
            </w:r>
            <w:r w:rsidRPr="00243C26">
              <w:rPr>
                <w:rFonts w:ascii="Arial" w:hAnsi="Arial" w:cs="Arial"/>
              </w:rPr>
              <w:t xml:space="preserve">with </w:t>
            </w:r>
            <w:r w:rsidRPr="00243C26">
              <w:rPr>
                <w:rFonts w:ascii="Arial" w:hAnsi="Arial" w:cs="Arial"/>
                <w:i/>
                <w:iCs/>
                <w:color w:val="000000"/>
              </w:rPr>
              <w:t>Gale Health and Wellness</w:t>
            </w:r>
            <w:r w:rsidRPr="00243C26">
              <w:rPr>
                <w:rFonts w:ascii="Arial" w:hAnsi="Arial" w:cs="Arial"/>
                <w:color w:val="000000"/>
              </w:rPr>
              <w:t>.</w:t>
            </w:r>
            <w:r w:rsidR="00C3271C">
              <w:rPr>
                <w:rFonts w:ascii="Arial" w:hAnsi="Arial" w:cs="Arial"/>
                <w:highlight w:val="yellow"/>
              </w:rPr>
              <w:t xml:space="preserve"> </w:t>
            </w:r>
            <w:r w:rsidRPr="00243C26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08212E95" w14:textId="77C5FC29" w:rsidR="00243C26" w:rsidRPr="00243C26" w:rsidRDefault="00243C26" w:rsidP="00243C26">
            <w:pPr>
              <w:rPr>
                <w:rFonts w:ascii="Arial" w:hAnsi="Arial" w:cs="Arial"/>
              </w:rPr>
            </w:pPr>
          </w:p>
        </w:tc>
        <w:tc>
          <w:tcPr>
            <w:tcW w:w="1263" w:type="dxa"/>
          </w:tcPr>
          <w:p w14:paraId="7C04C5FE" w14:textId="3637C8A4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>Image 2</w:t>
            </w:r>
          </w:p>
        </w:tc>
      </w:tr>
      <w:tr w:rsidR="00243C26" w:rsidRPr="00243C26" w14:paraId="4C3FD383" w14:textId="77777777" w:rsidTr="00E71670">
        <w:tc>
          <w:tcPr>
            <w:tcW w:w="461" w:type="dxa"/>
            <w:gridSpan w:val="2"/>
          </w:tcPr>
          <w:p w14:paraId="16B2F73F" w14:textId="00B028CF" w:rsidR="00243C26" w:rsidRPr="00243C26" w:rsidRDefault="00F13029" w:rsidP="00243C2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</w:t>
            </w:r>
          </w:p>
        </w:tc>
        <w:tc>
          <w:tcPr>
            <w:tcW w:w="6911" w:type="dxa"/>
          </w:tcPr>
          <w:p w14:paraId="6B570B11" w14:textId="29E313CC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Style w:val="Emphasis"/>
                <w:rFonts w:ascii="Arial" w:hAnsi="Arial" w:cs="Arial"/>
                <w:i w:val="0"/>
                <w:iCs w:val="0"/>
                <w:color w:val="000000"/>
                <w:shd w:val="clear" w:color="auto" w:fill="FFFFFF"/>
              </w:rPr>
              <w:t xml:space="preserve">Fuel your health knowledge. </w:t>
            </w:r>
            <w:r w:rsidRPr="00243C26">
              <w:rPr>
                <w:rStyle w:val="Emphasis"/>
                <w:rFonts w:ascii="Arial" w:hAnsi="Arial" w:cs="Arial"/>
                <w:color w:val="000000"/>
                <w:shd w:val="clear" w:color="auto" w:fill="FFFFFF"/>
              </w:rPr>
              <w:t>Gale Health and Wellness</w:t>
            </w:r>
            <w:r w:rsidR="00C3271C">
              <w:t xml:space="preserve"> </w:t>
            </w:r>
            <w:r w:rsidRPr="00243C26">
              <w:rPr>
                <w:rFonts w:ascii="Arial" w:hAnsi="Arial" w:cs="Arial"/>
                <w:color w:val="000000"/>
                <w:shd w:val="clear" w:color="auto" w:fill="FFFFFF"/>
              </w:rPr>
              <w:t xml:space="preserve">is your resource for answers to health-related questions. </w:t>
            </w:r>
            <w:r w:rsidRPr="00243C26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6AC3F012" w14:textId="0A43EFE6" w:rsidR="00243C26" w:rsidRPr="00243C26" w:rsidRDefault="00243C26" w:rsidP="00243C26">
            <w:pPr>
              <w:rPr>
                <w:rFonts w:ascii="Arial" w:hAnsi="Arial" w:cs="Arial"/>
              </w:rPr>
            </w:pPr>
          </w:p>
        </w:tc>
        <w:tc>
          <w:tcPr>
            <w:tcW w:w="1263" w:type="dxa"/>
          </w:tcPr>
          <w:p w14:paraId="12C64102" w14:textId="77777777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>Image 3</w:t>
            </w:r>
          </w:p>
          <w:p w14:paraId="79DDC79D" w14:textId="1E219AFF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>Image 4</w:t>
            </w:r>
          </w:p>
        </w:tc>
      </w:tr>
      <w:tr w:rsidR="00243C26" w:rsidRPr="00243C26" w14:paraId="2C97BB1B" w14:textId="77777777" w:rsidTr="00E71670">
        <w:tc>
          <w:tcPr>
            <w:tcW w:w="461" w:type="dxa"/>
            <w:gridSpan w:val="2"/>
          </w:tcPr>
          <w:p w14:paraId="1CD3CAC6" w14:textId="011A3F68" w:rsidR="00243C26" w:rsidRPr="00243C26" w:rsidRDefault="00F13029" w:rsidP="00243C2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</w:t>
            </w:r>
          </w:p>
        </w:tc>
        <w:tc>
          <w:tcPr>
            <w:tcW w:w="6911" w:type="dxa"/>
          </w:tcPr>
          <w:p w14:paraId="74945484" w14:textId="7FA7E45C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Style w:val="Emphasis"/>
                <w:rFonts w:ascii="Arial" w:hAnsi="Arial" w:cs="Arial"/>
                <w:i w:val="0"/>
                <w:iCs w:val="0"/>
                <w:color w:val="000000"/>
                <w:shd w:val="clear" w:color="auto" w:fill="FFFFFF"/>
              </w:rPr>
              <w:t xml:space="preserve">Health questions? Get answers. </w:t>
            </w:r>
            <w:r w:rsidRPr="00243C26">
              <w:rPr>
                <w:rStyle w:val="Emphasis"/>
                <w:rFonts w:ascii="Arial" w:hAnsi="Arial" w:cs="Arial"/>
                <w:color w:val="000000"/>
                <w:shd w:val="clear" w:color="auto" w:fill="FFFFFF"/>
              </w:rPr>
              <w:t>Gale Health and Wellness</w:t>
            </w:r>
            <w:r w:rsidR="00C3271C">
              <w:t xml:space="preserve"> </w:t>
            </w:r>
            <w:r w:rsidRPr="00243C26">
              <w:rPr>
                <w:rFonts w:ascii="Arial" w:hAnsi="Arial" w:cs="Arial"/>
                <w:color w:val="000000"/>
                <w:shd w:val="clear" w:color="auto" w:fill="FFFFFF"/>
              </w:rPr>
              <w:t xml:space="preserve">is your resource for trusted information on everything health related. </w:t>
            </w:r>
            <w:r w:rsidRPr="00243C26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0416D4E4" w14:textId="78A1DC7B" w:rsidR="00243C26" w:rsidRPr="00243C26" w:rsidRDefault="00243C26" w:rsidP="00243C26">
            <w:pPr>
              <w:rPr>
                <w:rFonts w:ascii="Arial" w:hAnsi="Arial" w:cs="Arial"/>
              </w:rPr>
            </w:pPr>
          </w:p>
        </w:tc>
        <w:tc>
          <w:tcPr>
            <w:tcW w:w="1263" w:type="dxa"/>
          </w:tcPr>
          <w:p w14:paraId="0F192696" w14:textId="77777777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>Image 3</w:t>
            </w:r>
          </w:p>
          <w:p w14:paraId="7AF1E2D3" w14:textId="50D78F50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>Image 4</w:t>
            </w:r>
          </w:p>
        </w:tc>
      </w:tr>
      <w:tr w:rsidR="00243C26" w:rsidRPr="00243C26" w14:paraId="57A3DF25" w14:textId="77777777" w:rsidTr="00E71670">
        <w:tc>
          <w:tcPr>
            <w:tcW w:w="461" w:type="dxa"/>
            <w:gridSpan w:val="2"/>
          </w:tcPr>
          <w:p w14:paraId="555E3ED3" w14:textId="66FF20B8" w:rsidR="00243C26" w:rsidRPr="00243C26" w:rsidRDefault="00F13029" w:rsidP="00243C2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</w:t>
            </w:r>
          </w:p>
        </w:tc>
        <w:tc>
          <w:tcPr>
            <w:tcW w:w="6911" w:type="dxa"/>
          </w:tcPr>
          <w:p w14:paraId="58F55D46" w14:textId="36F01F7A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  <w:color w:val="000000"/>
                <w:shd w:val="clear" w:color="auto" w:fill="FFFFFF"/>
              </w:rPr>
              <w:t xml:space="preserve">Health research at your fingertips. Find authoritative information on medical-related topics with </w:t>
            </w:r>
            <w:r w:rsidRPr="00243C26">
              <w:rPr>
                <w:rStyle w:val="Emphasis"/>
                <w:rFonts w:ascii="Arial" w:hAnsi="Arial" w:cs="Arial"/>
                <w:color w:val="000000"/>
                <w:shd w:val="clear" w:color="auto" w:fill="FFFFFF"/>
              </w:rPr>
              <w:t>Gale Health and Wellness.</w:t>
            </w:r>
            <w:r w:rsidR="00C3271C">
              <w:t xml:space="preserve"> </w:t>
            </w:r>
            <w:r w:rsidRPr="00243C26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1B9CFEF2" w14:textId="547CF5FA" w:rsidR="00243C26" w:rsidRPr="00243C26" w:rsidRDefault="00243C26" w:rsidP="00243C26">
            <w:pPr>
              <w:rPr>
                <w:rStyle w:val="Emphasis"/>
                <w:rFonts w:ascii="Arial" w:hAnsi="Arial" w:cs="Arial"/>
                <w:i w:val="0"/>
                <w:iCs w:val="0"/>
                <w:color w:val="000000"/>
                <w:shd w:val="clear" w:color="auto" w:fill="FFFFFF"/>
              </w:rPr>
            </w:pPr>
          </w:p>
        </w:tc>
        <w:tc>
          <w:tcPr>
            <w:tcW w:w="1263" w:type="dxa"/>
          </w:tcPr>
          <w:p w14:paraId="70ED38AB" w14:textId="17989AF2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>Image 5</w:t>
            </w:r>
          </w:p>
        </w:tc>
      </w:tr>
      <w:tr w:rsidR="00243C26" w:rsidRPr="00243C26" w14:paraId="0F09D315" w14:textId="77777777" w:rsidTr="00E71670">
        <w:tc>
          <w:tcPr>
            <w:tcW w:w="461" w:type="dxa"/>
            <w:gridSpan w:val="2"/>
          </w:tcPr>
          <w:p w14:paraId="722D13AD" w14:textId="64971110" w:rsidR="00243C26" w:rsidRPr="00243C26" w:rsidRDefault="00F13029" w:rsidP="00243C2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</w:t>
            </w:r>
          </w:p>
        </w:tc>
        <w:tc>
          <w:tcPr>
            <w:tcW w:w="6911" w:type="dxa"/>
          </w:tcPr>
          <w:p w14:paraId="2ADF42D3" w14:textId="61F7B244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  <w:color w:val="000000"/>
                <w:shd w:val="clear" w:color="auto" w:fill="FFFFFF"/>
              </w:rPr>
              <w:t>Health knowledge is power. Get 24/7 access to medical journals, magazines</w:t>
            </w:r>
            <w:r w:rsidR="00C3271C">
              <w:rPr>
                <w:rFonts w:ascii="Arial" w:hAnsi="Arial" w:cs="Arial"/>
                <w:color w:val="000000"/>
                <w:shd w:val="clear" w:color="auto" w:fill="FFFFFF"/>
              </w:rPr>
              <w:t>,</w:t>
            </w:r>
            <w:r w:rsidRPr="00243C26">
              <w:rPr>
                <w:rFonts w:ascii="Arial" w:hAnsi="Arial" w:cs="Arial"/>
                <w:color w:val="000000"/>
                <w:shd w:val="clear" w:color="auto" w:fill="FFFFFF"/>
              </w:rPr>
              <w:t xml:space="preserve"> and health information </w:t>
            </w:r>
            <w:r w:rsidRPr="00243C26">
              <w:rPr>
                <w:rFonts w:ascii="Arial" w:hAnsi="Arial" w:cs="Arial"/>
              </w:rPr>
              <w:t xml:space="preserve">with </w:t>
            </w:r>
            <w:r w:rsidRPr="00243C26">
              <w:rPr>
                <w:rStyle w:val="Emphasis"/>
                <w:rFonts w:ascii="Arial" w:hAnsi="Arial" w:cs="Arial"/>
                <w:color w:val="000000"/>
                <w:shd w:val="clear" w:color="auto" w:fill="FFFFFF"/>
              </w:rPr>
              <w:t>Gale Health and Wellness.</w:t>
            </w:r>
            <w:r w:rsidR="00C3271C">
              <w:t xml:space="preserve"> </w:t>
            </w:r>
            <w:r w:rsidRPr="00243C26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4658D4A6" w14:textId="3E24F532" w:rsidR="00243C26" w:rsidRPr="00243C26" w:rsidRDefault="00243C26" w:rsidP="00243C26">
            <w:pPr>
              <w:rPr>
                <w:rStyle w:val="Emphasis"/>
                <w:rFonts w:ascii="Arial" w:hAnsi="Arial" w:cs="Arial"/>
                <w:i w:val="0"/>
                <w:iCs w:val="0"/>
                <w:color w:val="000000"/>
                <w:shd w:val="clear" w:color="auto" w:fill="FFFFFF"/>
              </w:rPr>
            </w:pPr>
          </w:p>
        </w:tc>
        <w:tc>
          <w:tcPr>
            <w:tcW w:w="1263" w:type="dxa"/>
          </w:tcPr>
          <w:p w14:paraId="58E2C76F" w14:textId="4207BE86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>Image 5</w:t>
            </w:r>
          </w:p>
        </w:tc>
      </w:tr>
      <w:tr w:rsidR="00243C26" w:rsidRPr="00243C26" w14:paraId="7B2DC754" w14:textId="77777777" w:rsidTr="00E71670">
        <w:tc>
          <w:tcPr>
            <w:tcW w:w="461" w:type="dxa"/>
            <w:gridSpan w:val="2"/>
            <w:shd w:val="clear" w:color="auto" w:fill="9CC2E5" w:themeFill="accent1" w:themeFillTint="99"/>
          </w:tcPr>
          <w:p w14:paraId="453F6C53" w14:textId="77777777" w:rsidR="00243C26" w:rsidRPr="00243C26" w:rsidRDefault="00243C26" w:rsidP="00243C26">
            <w:pPr>
              <w:rPr>
                <w:rFonts w:ascii="Arial" w:hAnsi="Arial" w:cs="Arial"/>
              </w:rPr>
            </w:pPr>
          </w:p>
        </w:tc>
        <w:tc>
          <w:tcPr>
            <w:tcW w:w="6911" w:type="dxa"/>
            <w:shd w:val="clear" w:color="auto" w:fill="9CC2E5" w:themeFill="accent1" w:themeFillTint="99"/>
          </w:tcPr>
          <w:p w14:paraId="2D2B7DC0" w14:textId="1A4C40A6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  <w:b/>
                <w:bCs/>
              </w:rPr>
              <w:t>POST COPY/TEXT</w:t>
            </w:r>
            <w:r w:rsidRPr="00243C26">
              <w:rPr>
                <w:rFonts w:ascii="Arial" w:hAnsi="Arial" w:cs="Arial"/>
              </w:rPr>
              <w:t xml:space="preserve"> FOR INSTAGRAM</w:t>
            </w:r>
          </w:p>
        </w:tc>
        <w:tc>
          <w:tcPr>
            <w:tcW w:w="1263" w:type="dxa"/>
            <w:shd w:val="clear" w:color="auto" w:fill="9CC2E5" w:themeFill="accent1" w:themeFillTint="99"/>
          </w:tcPr>
          <w:p w14:paraId="7884012B" w14:textId="77777777" w:rsidR="00243C26" w:rsidRPr="00243C26" w:rsidRDefault="00243C26" w:rsidP="00243C26">
            <w:pPr>
              <w:rPr>
                <w:rFonts w:ascii="Arial" w:hAnsi="Arial" w:cs="Arial"/>
                <w:b/>
                <w:bCs/>
              </w:rPr>
            </w:pPr>
            <w:r w:rsidRPr="00243C26">
              <w:rPr>
                <w:rFonts w:ascii="Arial" w:hAnsi="Arial" w:cs="Arial"/>
                <w:b/>
                <w:bCs/>
              </w:rPr>
              <w:t>Image #</w:t>
            </w:r>
          </w:p>
        </w:tc>
      </w:tr>
      <w:tr w:rsidR="00243C26" w:rsidRPr="00243C26" w14:paraId="730C6745" w14:textId="77777777" w:rsidTr="00E71670">
        <w:tc>
          <w:tcPr>
            <w:tcW w:w="461" w:type="dxa"/>
            <w:gridSpan w:val="2"/>
          </w:tcPr>
          <w:p w14:paraId="2644D355" w14:textId="77777777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>1</w:t>
            </w:r>
          </w:p>
        </w:tc>
        <w:tc>
          <w:tcPr>
            <w:tcW w:w="6911" w:type="dxa"/>
          </w:tcPr>
          <w:p w14:paraId="4F91CB09" w14:textId="504A4F91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 xml:space="preserve">Explore studies, research, and trusted information on fitness and health-related topics with </w:t>
            </w:r>
            <w:r w:rsidRPr="00243C26">
              <w:rPr>
                <w:rFonts w:ascii="Arial" w:hAnsi="Arial" w:cs="Arial"/>
                <w:i/>
                <w:iCs/>
                <w:color w:val="000000"/>
              </w:rPr>
              <w:t>Gale Health and Wellness</w:t>
            </w:r>
            <w:r w:rsidRPr="00243C26">
              <w:rPr>
                <w:rFonts w:ascii="Arial" w:hAnsi="Arial" w:cs="Arial"/>
                <w:color w:val="000000"/>
              </w:rPr>
              <w:t xml:space="preserve">. </w:t>
            </w:r>
            <w:r w:rsidRPr="00243C26">
              <w:rPr>
                <w:rFonts w:ascii="Arial" w:hAnsi="Arial" w:cs="Arial"/>
                <w:highlight w:val="yellow"/>
              </w:rPr>
              <w:t>&lt;we suggest adding a temporary link in your bio for easy access&gt;</w:t>
            </w:r>
          </w:p>
          <w:p w14:paraId="080A1336" w14:textId="77777777" w:rsidR="00243C26" w:rsidRPr="00243C26" w:rsidRDefault="00243C26" w:rsidP="00243C26">
            <w:pPr>
              <w:rPr>
                <w:rFonts w:ascii="Arial" w:hAnsi="Arial" w:cs="Arial"/>
              </w:rPr>
            </w:pPr>
          </w:p>
        </w:tc>
        <w:tc>
          <w:tcPr>
            <w:tcW w:w="1263" w:type="dxa"/>
          </w:tcPr>
          <w:p w14:paraId="058FA728" w14:textId="13B5D146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>Image 1</w:t>
            </w:r>
          </w:p>
        </w:tc>
      </w:tr>
      <w:tr w:rsidR="00243C26" w:rsidRPr="00243C26" w14:paraId="5271B6C6" w14:textId="77777777" w:rsidTr="00E71670">
        <w:tc>
          <w:tcPr>
            <w:tcW w:w="461" w:type="dxa"/>
            <w:gridSpan w:val="2"/>
          </w:tcPr>
          <w:p w14:paraId="3DE2B5AE" w14:textId="77777777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>2</w:t>
            </w:r>
          </w:p>
        </w:tc>
        <w:tc>
          <w:tcPr>
            <w:tcW w:w="6911" w:type="dxa"/>
          </w:tcPr>
          <w:p w14:paraId="101F1FF0" w14:textId="77777777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  <w:iCs/>
                <w:color w:val="000000"/>
              </w:rPr>
              <w:t xml:space="preserve">Find authoritative research on health issues, from diseases to treatments, </w:t>
            </w:r>
            <w:r w:rsidRPr="00243C26">
              <w:rPr>
                <w:rFonts w:ascii="Arial" w:hAnsi="Arial" w:cs="Arial"/>
              </w:rPr>
              <w:t xml:space="preserve">with </w:t>
            </w:r>
            <w:r w:rsidRPr="00243C26">
              <w:rPr>
                <w:rFonts w:ascii="Arial" w:hAnsi="Arial" w:cs="Arial"/>
                <w:i/>
                <w:iCs/>
                <w:color w:val="000000"/>
              </w:rPr>
              <w:t>Gale Health and Wellness</w:t>
            </w:r>
            <w:r w:rsidRPr="00243C26">
              <w:rPr>
                <w:rFonts w:ascii="Arial" w:hAnsi="Arial" w:cs="Arial"/>
                <w:color w:val="000000"/>
              </w:rPr>
              <w:t xml:space="preserve">. </w:t>
            </w:r>
            <w:r w:rsidRPr="00243C26">
              <w:rPr>
                <w:rFonts w:ascii="Arial" w:hAnsi="Arial" w:cs="Arial"/>
                <w:highlight w:val="yellow"/>
              </w:rPr>
              <w:t>&lt;we suggest adding a temporary link in your bio for easy access&gt;</w:t>
            </w:r>
          </w:p>
          <w:p w14:paraId="3D60B88A" w14:textId="306C41A9" w:rsidR="00243C26" w:rsidRPr="00243C26" w:rsidRDefault="00243C26" w:rsidP="00243C26">
            <w:pPr>
              <w:rPr>
                <w:rFonts w:ascii="Arial" w:hAnsi="Arial" w:cs="Arial"/>
              </w:rPr>
            </w:pPr>
          </w:p>
        </w:tc>
        <w:tc>
          <w:tcPr>
            <w:tcW w:w="1263" w:type="dxa"/>
          </w:tcPr>
          <w:p w14:paraId="4294684A" w14:textId="3A46CF8D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>Image 2</w:t>
            </w:r>
          </w:p>
        </w:tc>
      </w:tr>
      <w:tr w:rsidR="00243C26" w:rsidRPr="00243C26" w14:paraId="4FCB8D02" w14:textId="77777777" w:rsidTr="00E71670">
        <w:tc>
          <w:tcPr>
            <w:tcW w:w="461" w:type="dxa"/>
            <w:gridSpan w:val="2"/>
          </w:tcPr>
          <w:p w14:paraId="6F7DA63D" w14:textId="77777777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>3</w:t>
            </w:r>
          </w:p>
        </w:tc>
        <w:tc>
          <w:tcPr>
            <w:tcW w:w="6911" w:type="dxa"/>
          </w:tcPr>
          <w:p w14:paraId="18FE3C29" w14:textId="77777777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>Want to make healthy choices? Have questions on health-related topics? Explore</w:t>
            </w:r>
            <w:r w:rsidRPr="00243C26">
              <w:rPr>
                <w:rFonts w:ascii="Arial" w:hAnsi="Arial" w:cs="Arial"/>
                <w:iCs/>
              </w:rPr>
              <w:t xml:space="preserve"> </w:t>
            </w:r>
            <w:r w:rsidRPr="00243C26">
              <w:rPr>
                <w:rStyle w:val="Emphasis"/>
                <w:rFonts w:ascii="Arial" w:hAnsi="Arial" w:cs="Arial"/>
                <w:color w:val="000000"/>
                <w:shd w:val="clear" w:color="auto" w:fill="FFFFFF"/>
              </w:rPr>
              <w:t xml:space="preserve">Gale Health and Wellness. </w:t>
            </w:r>
            <w:r w:rsidRPr="00243C26">
              <w:rPr>
                <w:rFonts w:ascii="Arial" w:hAnsi="Arial" w:cs="Arial"/>
                <w:highlight w:val="yellow"/>
              </w:rPr>
              <w:t>&lt;we suggest adding a temporary link in your bio for easy access&gt;</w:t>
            </w:r>
          </w:p>
          <w:p w14:paraId="425F69F8" w14:textId="441FBF72" w:rsidR="00243C26" w:rsidRPr="00243C26" w:rsidRDefault="00243C26" w:rsidP="00243C26">
            <w:pPr>
              <w:rPr>
                <w:rFonts w:ascii="Arial" w:hAnsi="Arial" w:cs="Arial"/>
              </w:rPr>
            </w:pPr>
          </w:p>
        </w:tc>
        <w:tc>
          <w:tcPr>
            <w:tcW w:w="1263" w:type="dxa"/>
          </w:tcPr>
          <w:p w14:paraId="2E3D1807" w14:textId="77777777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>Image 3</w:t>
            </w:r>
          </w:p>
          <w:p w14:paraId="61713A04" w14:textId="507A947A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>Image 4</w:t>
            </w:r>
          </w:p>
        </w:tc>
      </w:tr>
      <w:tr w:rsidR="00243C26" w:rsidRPr="00243C26" w14:paraId="5ECE2F35" w14:textId="77777777" w:rsidTr="00E71670">
        <w:tc>
          <w:tcPr>
            <w:tcW w:w="461" w:type="dxa"/>
            <w:gridSpan w:val="2"/>
          </w:tcPr>
          <w:p w14:paraId="32A15852" w14:textId="428F624B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>4</w:t>
            </w:r>
          </w:p>
        </w:tc>
        <w:tc>
          <w:tcPr>
            <w:tcW w:w="6911" w:type="dxa"/>
          </w:tcPr>
          <w:p w14:paraId="4DDB47F7" w14:textId="6C60D7FD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>Access comprehensive studies on diseases, drugs, treatments</w:t>
            </w:r>
            <w:r w:rsidR="00C3271C">
              <w:rPr>
                <w:rFonts w:ascii="Arial" w:hAnsi="Arial" w:cs="Arial"/>
              </w:rPr>
              <w:t>,</w:t>
            </w:r>
            <w:r w:rsidRPr="00243C26">
              <w:rPr>
                <w:rFonts w:ascii="Arial" w:hAnsi="Arial" w:cs="Arial"/>
              </w:rPr>
              <w:t xml:space="preserve"> and more with </w:t>
            </w:r>
            <w:r w:rsidRPr="00243C26">
              <w:rPr>
                <w:rStyle w:val="Emphasis"/>
                <w:rFonts w:ascii="Arial" w:hAnsi="Arial" w:cs="Arial"/>
                <w:color w:val="000000"/>
                <w:shd w:val="clear" w:color="auto" w:fill="FFFFFF"/>
              </w:rPr>
              <w:t>Gale Health and Wellness.</w:t>
            </w:r>
            <w:r w:rsidR="00C3271C">
              <w:t xml:space="preserve"> </w:t>
            </w:r>
            <w:r w:rsidRPr="00243C26">
              <w:rPr>
                <w:rFonts w:ascii="Arial" w:hAnsi="Arial" w:cs="Arial"/>
                <w:highlight w:val="yellow"/>
              </w:rPr>
              <w:t>&lt;we suggest adding a temporary link in your bio for easy access&gt;</w:t>
            </w:r>
          </w:p>
          <w:p w14:paraId="72C6072B" w14:textId="77777777" w:rsidR="00243C26" w:rsidRPr="00243C26" w:rsidRDefault="00243C26" w:rsidP="00243C26">
            <w:pPr>
              <w:rPr>
                <w:rFonts w:ascii="Arial" w:hAnsi="Arial" w:cs="Arial"/>
              </w:rPr>
            </w:pPr>
          </w:p>
        </w:tc>
        <w:tc>
          <w:tcPr>
            <w:tcW w:w="1263" w:type="dxa"/>
          </w:tcPr>
          <w:p w14:paraId="320E0478" w14:textId="09A51468" w:rsidR="00243C26" w:rsidRPr="00243C26" w:rsidRDefault="00243C26" w:rsidP="00243C26">
            <w:pPr>
              <w:rPr>
                <w:rFonts w:ascii="Arial" w:hAnsi="Arial" w:cs="Arial"/>
              </w:rPr>
            </w:pPr>
            <w:r w:rsidRPr="00243C26">
              <w:rPr>
                <w:rFonts w:ascii="Arial" w:hAnsi="Arial" w:cs="Arial"/>
              </w:rPr>
              <w:t>Image 5</w:t>
            </w:r>
          </w:p>
        </w:tc>
      </w:tr>
    </w:tbl>
    <w:p w14:paraId="1040925B" w14:textId="5AAD4BBD" w:rsidR="002B5052" w:rsidRPr="00243C26" w:rsidRDefault="002B5052" w:rsidP="00C3271C">
      <w:pPr>
        <w:rPr>
          <w:rFonts w:ascii="Arial" w:hAnsi="Arial" w:cs="Arial"/>
        </w:rPr>
      </w:pPr>
    </w:p>
    <w:sectPr w:rsidR="002B5052" w:rsidRPr="00243C26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C1DEC4" w14:textId="77777777" w:rsidR="00F60203" w:rsidRDefault="00F60203" w:rsidP="00412AF9">
      <w:pPr>
        <w:spacing w:after="0" w:line="240" w:lineRule="auto"/>
      </w:pPr>
      <w:r>
        <w:separator/>
      </w:r>
    </w:p>
  </w:endnote>
  <w:endnote w:type="continuationSeparator" w:id="0">
    <w:p w14:paraId="227D42C1" w14:textId="77777777" w:rsidR="00F60203" w:rsidRDefault="00F60203" w:rsidP="00412A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74A912" w14:textId="77777777" w:rsidR="00F60203" w:rsidRDefault="00F60203" w:rsidP="00412AF9">
      <w:pPr>
        <w:spacing w:after="0" w:line="240" w:lineRule="auto"/>
      </w:pPr>
      <w:r>
        <w:separator/>
      </w:r>
    </w:p>
  </w:footnote>
  <w:footnote w:type="continuationSeparator" w:id="0">
    <w:p w14:paraId="7DFD7B58" w14:textId="77777777" w:rsidR="00F60203" w:rsidRDefault="00F60203" w:rsidP="00412A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83734E" w14:textId="2862C061" w:rsidR="00412AF9" w:rsidRDefault="00A622D7" w:rsidP="00A622D7">
    <w:pPr>
      <w:pStyle w:val="Header"/>
      <w:tabs>
        <w:tab w:val="clear" w:pos="9360"/>
      </w:tabs>
      <w:jc w:val="right"/>
    </w:pPr>
    <w:r w:rsidRPr="00A622D7">
      <w:rPr>
        <w:noProof/>
      </w:rPr>
      <w:drawing>
        <wp:anchor distT="0" distB="0" distL="114300" distR="114300" simplePos="0" relativeHeight="251658240" behindDoc="0" locked="0" layoutInCell="1" allowOverlap="1" wp14:anchorId="6F7B24CC" wp14:editId="7FE8BDEF">
          <wp:simplePos x="0" y="0"/>
          <wp:positionH relativeFrom="column">
            <wp:posOffset>4419600</wp:posOffset>
          </wp:positionH>
          <wp:positionV relativeFrom="paragraph">
            <wp:posOffset>-107660</wp:posOffset>
          </wp:positionV>
          <wp:extent cx="1485457" cy="667730"/>
          <wp:effectExtent l="0" t="0" r="63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87420" cy="66861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107BC">
      <w:rPr>
        <w:noProof/>
      </w:rPr>
      <w:drawing>
        <wp:inline distT="0" distB="0" distL="0" distR="0" wp14:anchorId="4EECC28D" wp14:editId="7EB96ABB">
          <wp:extent cx="1506324" cy="4572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ale_Logo_CMYK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506324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210DDB">
      <w:tab/>
    </w:r>
    <w:r w:rsidR="00210DDB">
      <w:tab/>
    </w:r>
    <w:r w:rsidR="00210DDB">
      <w:tab/>
    </w:r>
    <w:r w:rsidR="00210DDB">
      <w:tab/>
      <w:t xml:space="preserve">               </w:t>
    </w:r>
    <w:r w:rsidR="00210DDB">
      <w:tab/>
    </w:r>
    <w:r w:rsidR="00210DDB">
      <w:tab/>
    </w:r>
    <w:r w:rsidR="00210DDB">
      <w:tab/>
    </w:r>
    <w:r w:rsidR="00210DDB">
      <w:tab/>
    </w:r>
    <w:r w:rsidR="0030696A">
      <w:tab/>
    </w:r>
    <w:r w:rsidR="00CE2771">
      <w:tab/>
    </w:r>
    <w:r w:rsidR="00CE2771">
      <w:tab/>
    </w:r>
    <w:r w:rsidR="00CE2771">
      <w:tab/>
    </w:r>
    <w:r w:rsidR="0027275C">
      <w:tab/>
    </w:r>
    <w:r w:rsidR="0027275C">
      <w:tab/>
      <w:t xml:space="preserve">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9CA5AD8"/>
    <w:multiLevelType w:val="hybridMultilevel"/>
    <w:tmpl w:val="BB9E3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trackRevisions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0NbOwMDY2MzAxNzFQ0lEKTi0uzszPAykwrgUAjywyGCwAAAA="/>
  </w:docVars>
  <w:rsids>
    <w:rsidRoot w:val="00C17563"/>
    <w:rsid w:val="0001775F"/>
    <w:rsid w:val="00021BD4"/>
    <w:rsid w:val="00026225"/>
    <w:rsid w:val="000309A2"/>
    <w:rsid w:val="00032464"/>
    <w:rsid w:val="00047389"/>
    <w:rsid w:val="00050A7E"/>
    <w:rsid w:val="000625E9"/>
    <w:rsid w:val="000965D2"/>
    <w:rsid w:val="000D0A2C"/>
    <w:rsid w:val="000D7090"/>
    <w:rsid w:val="000E23CB"/>
    <w:rsid w:val="000F576C"/>
    <w:rsid w:val="000F6AC8"/>
    <w:rsid w:val="001031B8"/>
    <w:rsid w:val="001301CD"/>
    <w:rsid w:val="001306EB"/>
    <w:rsid w:val="001345F1"/>
    <w:rsid w:val="00134DD1"/>
    <w:rsid w:val="00144EBB"/>
    <w:rsid w:val="00150FCA"/>
    <w:rsid w:val="001529E3"/>
    <w:rsid w:val="001851EA"/>
    <w:rsid w:val="00191C2B"/>
    <w:rsid w:val="00192B59"/>
    <w:rsid w:val="001A40B4"/>
    <w:rsid w:val="001A4590"/>
    <w:rsid w:val="001B30B8"/>
    <w:rsid w:val="001C1C32"/>
    <w:rsid w:val="001C2050"/>
    <w:rsid w:val="001C47B6"/>
    <w:rsid w:val="001C4CC2"/>
    <w:rsid w:val="001D0730"/>
    <w:rsid w:val="001F4ED3"/>
    <w:rsid w:val="0020111B"/>
    <w:rsid w:val="00210DDB"/>
    <w:rsid w:val="00233C03"/>
    <w:rsid w:val="002365E0"/>
    <w:rsid w:val="00243C26"/>
    <w:rsid w:val="0027275C"/>
    <w:rsid w:val="00284F46"/>
    <w:rsid w:val="00290C9C"/>
    <w:rsid w:val="002A27C5"/>
    <w:rsid w:val="002A382E"/>
    <w:rsid w:val="002B0B32"/>
    <w:rsid w:val="002B5052"/>
    <w:rsid w:val="002C1BED"/>
    <w:rsid w:val="002C6534"/>
    <w:rsid w:val="002E2723"/>
    <w:rsid w:val="002E3EA7"/>
    <w:rsid w:val="002E7048"/>
    <w:rsid w:val="002F5732"/>
    <w:rsid w:val="003028AD"/>
    <w:rsid w:val="0030696A"/>
    <w:rsid w:val="00316F56"/>
    <w:rsid w:val="00317BD9"/>
    <w:rsid w:val="00323164"/>
    <w:rsid w:val="00323339"/>
    <w:rsid w:val="00330886"/>
    <w:rsid w:val="0035246E"/>
    <w:rsid w:val="00354CB8"/>
    <w:rsid w:val="00355A0B"/>
    <w:rsid w:val="00362273"/>
    <w:rsid w:val="00364985"/>
    <w:rsid w:val="00371D24"/>
    <w:rsid w:val="003727B9"/>
    <w:rsid w:val="00373AFA"/>
    <w:rsid w:val="00375E0A"/>
    <w:rsid w:val="00380054"/>
    <w:rsid w:val="00385965"/>
    <w:rsid w:val="00390EFE"/>
    <w:rsid w:val="003961BF"/>
    <w:rsid w:val="003A266D"/>
    <w:rsid w:val="003A6F7E"/>
    <w:rsid w:val="003B0172"/>
    <w:rsid w:val="003B3A74"/>
    <w:rsid w:val="003C5AC7"/>
    <w:rsid w:val="003C7136"/>
    <w:rsid w:val="003D0C2D"/>
    <w:rsid w:val="003E1F1B"/>
    <w:rsid w:val="003F16F5"/>
    <w:rsid w:val="003F6206"/>
    <w:rsid w:val="00412AF9"/>
    <w:rsid w:val="00420627"/>
    <w:rsid w:val="00424BDA"/>
    <w:rsid w:val="00440B1F"/>
    <w:rsid w:val="00444F42"/>
    <w:rsid w:val="004569BB"/>
    <w:rsid w:val="0045701F"/>
    <w:rsid w:val="004577D2"/>
    <w:rsid w:val="004616A6"/>
    <w:rsid w:val="00466359"/>
    <w:rsid w:val="00473A0E"/>
    <w:rsid w:val="00496631"/>
    <w:rsid w:val="004A4FA0"/>
    <w:rsid w:val="004B30CC"/>
    <w:rsid w:val="004C287D"/>
    <w:rsid w:val="004C391A"/>
    <w:rsid w:val="004E40A9"/>
    <w:rsid w:val="004E431A"/>
    <w:rsid w:val="004E5301"/>
    <w:rsid w:val="0050561E"/>
    <w:rsid w:val="0051163B"/>
    <w:rsid w:val="00514B9F"/>
    <w:rsid w:val="005242F8"/>
    <w:rsid w:val="00535412"/>
    <w:rsid w:val="00544958"/>
    <w:rsid w:val="00545E0B"/>
    <w:rsid w:val="00546398"/>
    <w:rsid w:val="00547D1D"/>
    <w:rsid w:val="00547DED"/>
    <w:rsid w:val="00550CC2"/>
    <w:rsid w:val="00554EAA"/>
    <w:rsid w:val="00562CDD"/>
    <w:rsid w:val="00564B7C"/>
    <w:rsid w:val="00593931"/>
    <w:rsid w:val="005A23E6"/>
    <w:rsid w:val="005B554F"/>
    <w:rsid w:val="005B6002"/>
    <w:rsid w:val="005C225A"/>
    <w:rsid w:val="005D1E2D"/>
    <w:rsid w:val="005D2BDC"/>
    <w:rsid w:val="005D4BFF"/>
    <w:rsid w:val="005D6F5B"/>
    <w:rsid w:val="005E0F4E"/>
    <w:rsid w:val="005F643E"/>
    <w:rsid w:val="00601148"/>
    <w:rsid w:val="006028F7"/>
    <w:rsid w:val="006052BE"/>
    <w:rsid w:val="00610074"/>
    <w:rsid w:val="00610248"/>
    <w:rsid w:val="00611C5A"/>
    <w:rsid w:val="00624183"/>
    <w:rsid w:val="00624698"/>
    <w:rsid w:val="00641F53"/>
    <w:rsid w:val="00651913"/>
    <w:rsid w:val="0066587E"/>
    <w:rsid w:val="00665F2B"/>
    <w:rsid w:val="0066604D"/>
    <w:rsid w:val="00693151"/>
    <w:rsid w:val="006A19C5"/>
    <w:rsid w:val="006A5682"/>
    <w:rsid w:val="006C7534"/>
    <w:rsid w:val="006D0D3D"/>
    <w:rsid w:val="006D5128"/>
    <w:rsid w:val="006D6613"/>
    <w:rsid w:val="006E1590"/>
    <w:rsid w:val="006E79A8"/>
    <w:rsid w:val="006F324A"/>
    <w:rsid w:val="006F32E4"/>
    <w:rsid w:val="006F44FA"/>
    <w:rsid w:val="006F6C11"/>
    <w:rsid w:val="006F7731"/>
    <w:rsid w:val="00710AF9"/>
    <w:rsid w:val="007176C3"/>
    <w:rsid w:val="007300D0"/>
    <w:rsid w:val="007437F5"/>
    <w:rsid w:val="00752016"/>
    <w:rsid w:val="00763F9F"/>
    <w:rsid w:val="007641F2"/>
    <w:rsid w:val="00784D79"/>
    <w:rsid w:val="0078532C"/>
    <w:rsid w:val="007A0D90"/>
    <w:rsid w:val="007A2A4D"/>
    <w:rsid w:val="007A6A1E"/>
    <w:rsid w:val="007B0935"/>
    <w:rsid w:val="007B7606"/>
    <w:rsid w:val="007C172B"/>
    <w:rsid w:val="007C2A40"/>
    <w:rsid w:val="007E6652"/>
    <w:rsid w:val="007E6BE7"/>
    <w:rsid w:val="007F3434"/>
    <w:rsid w:val="0080532C"/>
    <w:rsid w:val="0080544C"/>
    <w:rsid w:val="008109EA"/>
    <w:rsid w:val="008174C4"/>
    <w:rsid w:val="008218E6"/>
    <w:rsid w:val="00827D0B"/>
    <w:rsid w:val="00840655"/>
    <w:rsid w:val="00843E94"/>
    <w:rsid w:val="00851713"/>
    <w:rsid w:val="00861CD4"/>
    <w:rsid w:val="00875A12"/>
    <w:rsid w:val="008767F8"/>
    <w:rsid w:val="00880CBC"/>
    <w:rsid w:val="008A55D9"/>
    <w:rsid w:val="008B0100"/>
    <w:rsid w:val="008D34DF"/>
    <w:rsid w:val="008E2967"/>
    <w:rsid w:val="008E6580"/>
    <w:rsid w:val="008F4FAE"/>
    <w:rsid w:val="00900275"/>
    <w:rsid w:val="00900583"/>
    <w:rsid w:val="00904643"/>
    <w:rsid w:val="00904DA6"/>
    <w:rsid w:val="0091351B"/>
    <w:rsid w:val="00913A0D"/>
    <w:rsid w:val="00917B41"/>
    <w:rsid w:val="0092060C"/>
    <w:rsid w:val="009223A9"/>
    <w:rsid w:val="00924059"/>
    <w:rsid w:val="00930E2B"/>
    <w:rsid w:val="00931985"/>
    <w:rsid w:val="00951A2D"/>
    <w:rsid w:val="0096473B"/>
    <w:rsid w:val="00964821"/>
    <w:rsid w:val="00965073"/>
    <w:rsid w:val="00967F28"/>
    <w:rsid w:val="009844BA"/>
    <w:rsid w:val="00987F12"/>
    <w:rsid w:val="00994AC9"/>
    <w:rsid w:val="009D5E1E"/>
    <w:rsid w:val="009E10A5"/>
    <w:rsid w:val="009F1D9C"/>
    <w:rsid w:val="00A021BF"/>
    <w:rsid w:val="00A06659"/>
    <w:rsid w:val="00A16B59"/>
    <w:rsid w:val="00A239CC"/>
    <w:rsid w:val="00A26190"/>
    <w:rsid w:val="00A30CCF"/>
    <w:rsid w:val="00A52309"/>
    <w:rsid w:val="00A622D7"/>
    <w:rsid w:val="00A66230"/>
    <w:rsid w:val="00A90611"/>
    <w:rsid w:val="00AB2B62"/>
    <w:rsid w:val="00AB5EEE"/>
    <w:rsid w:val="00AC04DE"/>
    <w:rsid w:val="00AC1DC7"/>
    <w:rsid w:val="00AC4ED1"/>
    <w:rsid w:val="00AD63E0"/>
    <w:rsid w:val="00AE5CF3"/>
    <w:rsid w:val="00AE65CB"/>
    <w:rsid w:val="00AF45DF"/>
    <w:rsid w:val="00AF7C92"/>
    <w:rsid w:val="00B2197E"/>
    <w:rsid w:val="00B30F79"/>
    <w:rsid w:val="00B36D21"/>
    <w:rsid w:val="00B3701B"/>
    <w:rsid w:val="00B37EE8"/>
    <w:rsid w:val="00B536DD"/>
    <w:rsid w:val="00B641BD"/>
    <w:rsid w:val="00B72104"/>
    <w:rsid w:val="00B91310"/>
    <w:rsid w:val="00B93F56"/>
    <w:rsid w:val="00B96B1E"/>
    <w:rsid w:val="00BA379E"/>
    <w:rsid w:val="00BB77ED"/>
    <w:rsid w:val="00BC5E7F"/>
    <w:rsid w:val="00BD24C6"/>
    <w:rsid w:val="00BE3614"/>
    <w:rsid w:val="00BF3106"/>
    <w:rsid w:val="00BF75DF"/>
    <w:rsid w:val="00C0120B"/>
    <w:rsid w:val="00C110AF"/>
    <w:rsid w:val="00C16DD9"/>
    <w:rsid w:val="00C1714C"/>
    <w:rsid w:val="00C17563"/>
    <w:rsid w:val="00C3011B"/>
    <w:rsid w:val="00C30AD5"/>
    <w:rsid w:val="00C3271C"/>
    <w:rsid w:val="00C42020"/>
    <w:rsid w:val="00C612DA"/>
    <w:rsid w:val="00C61F72"/>
    <w:rsid w:val="00C61F8F"/>
    <w:rsid w:val="00C704CC"/>
    <w:rsid w:val="00C75D72"/>
    <w:rsid w:val="00C875F4"/>
    <w:rsid w:val="00C90521"/>
    <w:rsid w:val="00C918F5"/>
    <w:rsid w:val="00C974F5"/>
    <w:rsid w:val="00C97B73"/>
    <w:rsid w:val="00CB388F"/>
    <w:rsid w:val="00CD137F"/>
    <w:rsid w:val="00CE2771"/>
    <w:rsid w:val="00CE62D1"/>
    <w:rsid w:val="00CE66DF"/>
    <w:rsid w:val="00CF03CF"/>
    <w:rsid w:val="00CF3206"/>
    <w:rsid w:val="00CF4F8C"/>
    <w:rsid w:val="00D01F0C"/>
    <w:rsid w:val="00D05E5A"/>
    <w:rsid w:val="00D107BC"/>
    <w:rsid w:val="00D43981"/>
    <w:rsid w:val="00D47854"/>
    <w:rsid w:val="00D52C93"/>
    <w:rsid w:val="00D55FB5"/>
    <w:rsid w:val="00D60322"/>
    <w:rsid w:val="00D652D0"/>
    <w:rsid w:val="00D670A7"/>
    <w:rsid w:val="00D67377"/>
    <w:rsid w:val="00D72409"/>
    <w:rsid w:val="00D773C8"/>
    <w:rsid w:val="00D8224D"/>
    <w:rsid w:val="00D851B6"/>
    <w:rsid w:val="00D86102"/>
    <w:rsid w:val="00DA7AFA"/>
    <w:rsid w:val="00DB7611"/>
    <w:rsid w:val="00DC075C"/>
    <w:rsid w:val="00DC1CBD"/>
    <w:rsid w:val="00DD10BE"/>
    <w:rsid w:val="00DF0779"/>
    <w:rsid w:val="00E104A7"/>
    <w:rsid w:val="00E17C36"/>
    <w:rsid w:val="00E22B6E"/>
    <w:rsid w:val="00E23BB9"/>
    <w:rsid w:val="00E26F04"/>
    <w:rsid w:val="00E277DE"/>
    <w:rsid w:val="00E44C0D"/>
    <w:rsid w:val="00E465A7"/>
    <w:rsid w:val="00E57845"/>
    <w:rsid w:val="00E71670"/>
    <w:rsid w:val="00EA38A4"/>
    <w:rsid w:val="00EA5F54"/>
    <w:rsid w:val="00EB7C7F"/>
    <w:rsid w:val="00EC0688"/>
    <w:rsid w:val="00EC595C"/>
    <w:rsid w:val="00EE4B4C"/>
    <w:rsid w:val="00EE5641"/>
    <w:rsid w:val="00EE613A"/>
    <w:rsid w:val="00EE7CD8"/>
    <w:rsid w:val="00EF011B"/>
    <w:rsid w:val="00F13029"/>
    <w:rsid w:val="00F13E2D"/>
    <w:rsid w:val="00F206AA"/>
    <w:rsid w:val="00F41A7C"/>
    <w:rsid w:val="00F5523E"/>
    <w:rsid w:val="00F60203"/>
    <w:rsid w:val="00F73EB2"/>
    <w:rsid w:val="00F75874"/>
    <w:rsid w:val="00F77A14"/>
    <w:rsid w:val="00F80F92"/>
    <w:rsid w:val="00F85B67"/>
    <w:rsid w:val="00F86688"/>
    <w:rsid w:val="00F91640"/>
    <w:rsid w:val="00FA6D3A"/>
    <w:rsid w:val="00FB2F39"/>
    <w:rsid w:val="00FB2F9D"/>
    <w:rsid w:val="00FD0AC7"/>
    <w:rsid w:val="00FD18BB"/>
    <w:rsid w:val="00FF45E1"/>
    <w:rsid w:val="04FDF0C9"/>
    <w:rsid w:val="58560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7A893C99"/>
  <w15:docId w15:val="{7B64917F-DD0E-4876-AFD3-38F08B5BC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xtexposedshow">
    <w:name w:val="text_exposed_show"/>
    <w:basedOn w:val="DefaultParagraphFont"/>
    <w:rsid w:val="00C612DA"/>
  </w:style>
  <w:style w:type="character" w:styleId="Hyperlink">
    <w:name w:val="Hyperlink"/>
    <w:basedOn w:val="DefaultParagraphFont"/>
    <w:uiPriority w:val="99"/>
    <w:unhideWhenUsed/>
    <w:rsid w:val="00C612DA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1F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1F53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5354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E66DF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2A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2AF9"/>
  </w:style>
  <w:style w:type="paragraph" w:styleId="Footer">
    <w:name w:val="footer"/>
    <w:basedOn w:val="Normal"/>
    <w:link w:val="FooterChar"/>
    <w:uiPriority w:val="99"/>
    <w:unhideWhenUsed/>
    <w:rsid w:val="00412A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2AF9"/>
  </w:style>
  <w:style w:type="character" w:styleId="CommentReference">
    <w:name w:val="annotation reference"/>
    <w:basedOn w:val="DefaultParagraphFont"/>
    <w:uiPriority w:val="99"/>
    <w:semiHidden/>
    <w:unhideWhenUsed/>
    <w:rsid w:val="00191C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1C2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1C2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1C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1C2B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C918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C918F5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E7167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923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5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40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5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098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82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14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://bit.ly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808E9DB1F2D0429D39B1CC07FFE527" ma:contentTypeVersion="13" ma:contentTypeDescription="Create a new document." ma:contentTypeScope="" ma:versionID="b5465b21df86a4c0e5e06043b267a0e0">
  <xsd:schema xmlns:xsd="http://www.w3.org/2001/XMLSchema" xmlns:xs="http://www.w3.org/2001/XMLSchema" xmlns:p="http://schemas.microsoft.com/office/2006/metadata/properties" xmlns:ns3="1d9e3592-409e-4321-a65b-52a8fd998d5d" xmlns:ns4="48f5ae9e-f4a7-47d7-ad1f-bd6a295b12c8" targetNamespace="http://schemas.microsoft.com/office/2006/metadata/properties" ma:root="true" ma:fieldsID="2c1f25befdab9b62febd48e01cbe6dc3" ns3:_="" ns4:_="">
    <xsd:import namespace="1d9e3592-409e-4321-a65b-52a8fd998d5d"/>
    <xsd:import namespace="48f5ae9e-f4a7-47d7-ad1f-bd6a295b12c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Location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9e3592-409e-4321-a65b-52a8fd998d5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f5ae9e-f4a7-47d7-ad1f-bd6a295b12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4DF6C8D-54F2-45D0-B488-9B73F1DE2A7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7595A5F-2A80-4486-81D4-4FF9551C75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9e3592-409e-4321-a65b-52a8fd998d5d"/>
    <ds:schemaRef ds:uri="48f5ae9e-f4a7-47d7-ad1f-bd6a295b12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C56522-6D33-402C-92E7-1950FA7D661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92</Words>
  <Characters>5088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Carty, Celia</dc:creator>
  <cp:keywords/>
  <dc:description/>
  <cp:lastModifiedBy>Diliberti, Elizabeth</cp:lastModifiedBy>
  <cp:revision>2</cp:revision>
  <cp:lastPrinted>2016-01-22T19:24:00Z</cp:lastPrinted>
  <dcterms:created xsi:type="dcterms:W3CDTF">2020-09-18T13:49:00Z</dcterms:created>
  <dcterms:modified xsi:type="dcterms:W3CDTF">2020-09-18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345811831</vt:i4>
  </property>
  <property fmtid="{D5CDD505-2E9C-101B-9397-08002B2CF9AE}" pid="3" name="_NewReviewCycle">
    <vt:lpwstr/>
  </property>
  <property fmtid="{D5CDD505-2E9C-101B-9397-08002B2CF9AE}" pid="4" name="_EmailSubject">
    <vt:lpwstr>social media posts for Mel and email for webinar attendees and letter that goes in each box</vt:lpwstr>
  </property>
  <property fmtid="{D5CDD505-2E9C-101B-9397-08002B2CF9AE}" pid="5" name="_AuthorEmail">
    <vt:lpwstr>kimberly.martin@cengage.com</vt:lpwstr>
  </property>
  <property fmtid="{D5CDD505-2E9C-101B-9397-08002B2CF9AE}" pid="6" name="_AuthorEmailDisplayName">
    <vt:lpwstr>Martin, Kimberly M</vt:lpwstr>
  </property>
  <property fmtid="{D5CDD505-2E9C-101B-9397-08002B2CF9AE}" pid="7" name="_PreviousAdHocReviewCycleID">
    <vt:i4>243225041</vt:i4>
  </property>
  <property fmtid="{D5CDD505-2E9C-101B-9397-08002B2CF9AE}" pid="8" name="_ReviewingToolsShownOnce">
    <vt:lpwstr/>
  </property>
  <property fmtid="{D5CDD505-2E9C-101B-9397-08002B2CF9AE}" pid="9" name="ContentTypeId">
    <vt:lpwstr>0x010100F8808E9DB1F2D0429D39B1CC07FFE527</vt:lpwstr>
  </property>
</Properties>
</file>